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CAC9D" w14:textId="77777777" w:rsidR="00B72E08" w:rsidRPr="005753E6" w:rsidRDefault="00B72E08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5753E6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0B56EB0A" w14:textId="77777777" w:rsidR="00C77A9F" w:rsidRPr="005753E6" w:rsidRDefault="00B72E08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5753E6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5753E6">
        <w:rPr>
          <w:rFonts w:ascii="TH SarabunPSK" w:hAnsi="TH SarabunPSK" w:cs="TH SarabunPSK" w:hint="cs"/>
          <w:b/>
          <w:bCs/>
          <w:sz w:val="52"/>
          <w:szCs w:val="52"/>
          <w:cs/>
        </w:rPr>
        <w:t>ก๊าซธรรมชาติ</w:t>
      </w:r>
      <w:r w:rsidRPr="005753E6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037C35E7" w14:textId="77777777" w:rsidR="005753E6" w:rsidRPr="00DA0437" w:rsidRDefault="005753E6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 w:hint="cs"/>
          <w:b/>
          <w:bCs/>
          <w:sz w:val="50"/>
          <w:szCs w:val="50"/>
        </w:rPr>
      </w:pPr>
    </w:p>
    <w:p w14:paraId="6765C24C" w14:textId="77777777" w:rsidR="00C77A9F" w:rsidRPr="00DA0437" w:rsidRDefault="007F190B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54709BE" wp14:editId="4405E633">
            <wp:extent cx="4027170" cy="5643252"/>
            <wp:effectExtent l="19050" t="19050" r="11430" b="14605"/>
            <wp:docPr id="24" name="Picture 24" descr="D:\Dropbox\Dropbox\works\Encamp2019\ร่าง TOR 12เทคโนโลยี โครงการENCAMP\ทดสอบชุดทดลอง\จากผิง\ก๊าซธรรมชาติ\S__351518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Dropbox\Dropbox\works\Encamp2019\ร่าง TOR 12เทคโนโลยี โครงการENCAMP\ทดสอบชุดทดลอง\จากผิง\ก๊าซธรรมชาติ\S__3515189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11" r="22090"/>
                    <a:stretch/>
                  </pic:blipFill>
                  <pic:spPr bwMode="auto">
                    <a:xfrm>
                      <a:off x="0" y="0"/>
                      <a:ext cx="4033830" cy="56525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DBC263" w14:textId="77777777" w:rsidR="00C77A9F" w:rsidRPr="00DA0437" w:rsidRDefault="00C77A9F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367179B9" w14:textId="3A57704B" w:rsidR="005753E6" w:rsidRPr="005753E6" w:rsidRDefault="00804E0C" w:rsidP="005753E6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 w:hint="cs"/>
          <w:b/>
          <w:bCs/>
          <w:sz w:val="36"/>
          <w:szCs w:val="36"/>
        </w:rPr>
      </w:pPr>
      <w:r w:rsidRPr="00DA0437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5753E6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lastRenderedPageBreak/>
        <w:t>รายการ</w:t>
      </w:r>
      <w:r w:rsidR="00980F45" w:rsidRPr="005753E6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อุปกรณ์</w:t>
      </w:r>
      <w:r w:rsidR="00980F45" w:rsidRPr="005753E6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ชุดทดลอง</w:t>
      </w:r>
    </w:p>
    <w:p w14:paraId="35B0E49E" w14:textId="5C645EEA" w:rsidR="005753E6" w:rsidRPr="00DA0437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ครื่องยนต์ปั่นไฟ </w:t>
      </w:r>
    </w:p>
    <w:p w14:paraId="5E3F56BE" w14:textId="119A1220" w:rsidR="005753E6" w:rsidRPr="00DA0437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ถั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งบรรจุก๊าซ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ธรรมชาติ</w:t>
      </w:r>
    </w:p>
    <w:p w14:paraId="3EEF8C98" w14:textId="5EB6044E" w:rsidR="005753E6" w:rsidRDefault="005753E6" w:rsidP="005753E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วาล์วเปิดก๊าซ</w:t>
      </w:r>
    </w:p>
    <w:p w14:paraId="06F16755" w14:textId="07D00466" w:rsidR="005753E6" w:rsidRDefault="005753E6" w:rsidP="005753E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. เซนเซอร์วัดอัตราการไหลของก๊าซ</w:t>
      </w:r>
    </w:p>
    <w:p w14:paraId="7615DF9F" w14:textId="52456B49" w:rsidR="005753E6" w:rsidRDefault="005753E6" w:rsidP="005753E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 w:rsidRPr="00DA0437">
        <w:rPr>
          <w:rFonts w:ascii="TH SarabunPSK" w:hAnsi="TH SarabunPSK" w:cs="TH SarabunPSK"/>
          <w:sz w:val="32"/>
          <w:szCs w:val="32"/>
        </w:rPr>
        <w:t xml:space="preserve"> </w:t>
      </w:r>
    </w:p>
    <w:p w14:paraId="4030DC5C" w14:textId="4C31AC21" w:rsidR="005753E6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6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2D828A2B" w14:textId="28A55B4F" w:rsidR="005753E6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7.</w:t>
      </w:r>
      <w:r>
        <w:rPr>
          <w:rFonts w:ascii="TH SarabunPSK" w:eastAsia="Times New Roman" w:hAnsi="TH SarabunPSK" w:cs="TH SarabunPSK"/>
          <w:sz w:val="32"/>
          <w:szCs w:val="32"/>
        </w:rPr>
        <w:t xml:space="preserve"> Emergency Switch</w:t>
      </w:r>
    </w:p>
    <w:p w14:paraId="03FB57CF" w14:textId="6AACC00F" w:rsidR="005753E6" w:rsidRPr="00DA0437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8. สวิตซ์ เปิด-ปิด เครื่อง</w:t>
      </w:r>
    </w:p>
    <w:p w14:paraId="54186673" w14:textId="77777777" w:rsidR="00B72E08" w:rsidRPr="00DA0437" w:rsidRDefault="00B72E08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</w:p>
    <w:p w14:paraId="471F2C75" w14:textId="77777777" w:rsidR="00B72E08" w:rsidRPr="00DA0437" w:rsidRDefault="007F190B" w:rsidP="005753E6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  <w:cs/>
        </w:rPr>
      </w:pP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5F92B49" wp14:editId="72FE89BA">
                <wp:simplePos x="0" y="0"/>
                <wp:positionH relativeFrom="column">
                  <wp:posOffset>4896485</wp:posOffset>
                </wp:positionH>
                <wp:positionV relativeFrom="paragraph">
                  <wp:posOffset>111315</wp:posOffset>
                </wp:positionV>
                <wp:extent cx="252095" cy="252095"/>
                <wp:effectExtent l="895350" t="0" r="14605" b="1460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41701"/>
                            <a:gd name="adj6" fmla="val -362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3A237" w14:textId="77777777" w:rsidR="007F190B" w:rsidRDefault="007F190B" w:rsidP="007F190B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F92B49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5.55pt;margin-top:8.75pt;width:19.85pt;height:19.8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" adj="-78237,9007,-51796,9793,-6529,9793" strokecolor="red">
                <v:textbox>
                  <w:txbxContent>
                    <w:p w14:paraId="2A33A237" w14:textId="77777777" w:rsidR="007F190B" w:rsidRDefault="007F190B" w:rsidP="007F190B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9F6884D" wp14:editId="71D7C2D1">
                <wp:simplePos x="0" y="0"/>
                <wp:positionH relativeFrom="column">
                  <wp:posOffset>4880610</wp:posOffset>
                </wp:positionH>
                <wp:positionV relativeFrom="paragraph">
                  <wp:posOffset>2133600</wp:posOffset>
                </wp:positionV>
                <wp:extent cx="252095" cy="252095"/>
                <wp:effectExtent l="1676400" t="0" r="14605" b="2432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87048"/>
                            <a:gd name="adj6" fmla="val -6745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DD6E8" w14:textId="77777777" w:rsidR="007F190B" w:rsidRDefault="007F190B" w:rsidP="007F190B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6884D" id="_x0000_s1027" type="#_x0000_t48" style="position:absolute;left:0;text-align:left;margin-left:384.3pt;margin-top:168pt;width:19.85pt;height:1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" adj="-145704,40402,-51579,9793,-6529,9793" strokecolor="red">
                <v:textbox>
                  <w:txbxContent>
                    <w:p w14:paraId="2F9DD6E8" w14:textId="77777777" w:rsidR="007F190B" w:rsidRDefault="007F190B" w:rsidP="007F190B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D59CBC0" wp14:editId="78EA8074">
                <wp:simplePos x="0" y="0"/>
                <wp:positionH relativeFrom="column">
                  <wp:posOffset>4880610</wp:posOffset>
                </wp:positionH>
                <wp:positionV relativeFrom="paragraph">
                  <wp:posOffset>2537460</wp:posOffset>
                </wp:positionV>
                <wp:extent cx="252095" cy="252095"/>
                <wp:effectExtent l="1181100" t="0" r="14605" b="1670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58785"/>
                            <a:gd name="adj6" fmla="val -47670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CA29F" w14:textId="77777777" w:rsidR="007F190B" w:rsidRDefault="007F190B" w:rsidP="007F190B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9CBC0" id="_x0000_s1028" type="#_x0000_t48" style="position:absolute;left:0;text-align:left;margin-left:384.3pt;margin-top:199.8pt;width:19.85pt;height:19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" adj="-102968,34298,-51579,9793,-6529,9793" strokecolor="red">
                <v:textbox>
                  <w:txbxContent>
                    <w:p w14:paraId="1DFCA29F" w14:textId="77777777" w:rsidR="007F190B" w:rsidRDefault="007F190B" w:rsidP="007F190B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74EDE25" wp14:editId="07AD22F6">
                <wp:simplePos x="0" y="0"/>
                <wp:positionH relativeFrom="column">
                  <wp:posOffset>581891</wp:posOffset>
                </wp:positionH>
                <wp:positionV relativeFrom="paragraph">
                  <wp:posOffset>2252502</wp:posOffset>
                </wp:positionV>
                <wp:extent cx="252095" cy="252095"/>
                <wp:effectExtent l="0" t="0" r="1157605" b="30035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208796"/>
                            <a:gd name="adj6" fmla="val 55740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D7E87" w14:textId="77777777" w:rsidR="007F190B" w:rsidRDefault="007F190B" w:rsidP="007F190B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4EDE25" id="_x0000_s1029" type="#_x0000_t48" style="position:absolute;left:0;text-align:left;margin-left:45.8pt;margin-top:177.35pt;width:19.85pt;height:19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" adj="120399,45100,61971,9793,28129,9793" strokecolor="red">
                <v:textbox>
                  <w:txbxContent>
                    <w:p w14:paraId="521D7E87" w14:textId="77777777" w:rsidR="007F190B" w:rsidRDefault="007F190B" w:rsidP="007F190B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822F1F7" wp14:editId="0FA945DC">
                <wp:simplePos x="0" y="0"/>
                <wp:positionH relativeFrom="column">
                  <wp:posOffset>4897120</wp:posOffset>
                </wp:positionH>
                <wp:positionV relativeFrom="paragraph">
                  <wp:posOffset>3164840</wp:posOffset>
                </wp:positionV>
                <wp:extent cx="252095" cy="252095"/>
                <wp:effectExtent l="1123950" t="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92444"/>
                            <a:gd name="adj6" fmla="val -44962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0D980" w14:textId="77777777" w:rsidR="007F190B" w:rsidRDefault="007F190B" w:rsidP="007F190B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22F1F7" id="_x0000_s1030" type="#_x0000_t48" style="position:absolute;left:0;text-align:left;margin-left:385.6pt;margin-top:249.2pt;width:19.85pt;height:19.8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" adj="-97118,19968,-51579,9793,-6529,9793" strokecolor="red">
                <v:textbox>
                  <w:txbxContent>
                    <w:p w14:paraId="2110D980" w14:textId="77777777" w:rsidR="007F190B" w:rsidRDefault="007F190B" w:rsidP="007F190B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BE9B414" wp14:editId="7FAE5514">
                <wp:simplePos x="0" y="0"/>
                <wp:positionH relativeFrom="column">
                  <wp:posOffset>4876165</wp:posOffset>
                </wp:positionH>
                <wp:positionV relativeFrom="paragraph">
                  <wp:posOffset>1437005</wp:posOffset>
                </wp:positionV>
                <wp:extent cx="252095" cy="252095"/>
                <wp:effectExtent l="1295400" t="5524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221458"/>
                            <a:gd name="adj6" fmla="val -52251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31EFD" w14:textId="77777777" w:rsidR="007F190B" w:rsidRDefault="007F190B" w:rsidP="007F190B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E9B414" id="_x0000_s1031" type="#_x0000_t48" style="position:absolute;left:0;text-align:left;margin-left:383.95pt;margin-top:113.15pt;width:19.85pt;height:19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" adj="-112864,-47835,-51796,9793,-6529,9793" strokecolor="red">
                <v:textbox>
                  <w:txbxContent>
                    <w:p w14:paraId="7F431EFD" w14:textId="77777777" w:rsidR="007F190B" w:rsidRDefault="007F190B" w:rsidP="007F190B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E02DD2B" wp14:editId="2EEBB308">
                <wp:simplePos x="0" y="0"/>
                <wp:positionH relativeFrom="column">
                  <wp:posOffset>4876165</wp:posOffset>
                </wp:positionH>
                <wp:positionV relativeFrom="paragraph">
                  <wp:posOffset>1080770</wp:posOffset>
                </wp:positionV>
                <wp:extent cx="252095" cy="252095"/>
                <wp:effectExtent l="952500" t="171450" r="14605" b="1460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66006"/>
                            <a:gd name="adj6" fmla="val -38119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C04A51" w14:textId="77777777" w:rsidR="007F190B" w:rsidRDefault="007F190B" w:rsidP="007F190B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02DD2B" id="_x0000_s1032" type="#_x0000_t48" style="position:absolute;left:0;text-align:left;margin-left:383.95pt;margin-top:85.1pt;width:19.85pt;height:19.8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" adj="-82339,-14257,-51796,9793,-6529,9793" strokecolor="red">
                <v:textbox>
                  <w:txbxContent>
                    <w:p w14:paraId="64C04A51" w14:textId="77777777" w:rsidR="007F190B" w:rsidRDefault="007F190B" w:rsidP="007F190B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3400FC7" wp14:editId="6BA9FEE9">
                <wp:simplePos x="0" y="0"/>
                <wp:positionH relativeFrom="column">
                  <wp:posOffset>4886960</wp:posOffset>
                </wp:positionH>
                <wp:positionV relativeFrom="paragraph">
                  <wp:posOffset>704850</wp:posOffset>
                </wp:positionV>
                <wp:extent cx="252095" cy="252095"/>
                <wp:effectExtent l="1047750" t="1905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75428"/>
                            <a:gd name="adj6" fmla="val -41888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684E9" w14:textId="77777777" w:rsidR="007F190B" w:rsidRDefault="007F190B" w:rsidP="007F190B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00FC7" id="_x0000_s1033" type="#_x0000_t48" style="position:absolute;left:0;text-align:left;margin-left:384.8pt;margin-top:55.5pt;width:19.85pt;height:19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" adj="-90479,-16292,-51796,9793,-6529,9793" strokecolor="red">
                <v:textbox>
                  <w:txbxContent>
                    <w:p w14:paraId="732684E9" w14:textId="77777777" w:rsidR="007F190B" w:rsidRDefault="007F190B" w:rsidP="007F190B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3A524A1" wp14:editId="7D29B0A7">
            <wp:extent cx="3240000" cy="4540194"/>
            <wp:effectExtent l="19050" t="19050" r="17780" b="13335"/>
            <wp:docPr id="1" name="Picture 1" descr="D:\Dropbox\Dropbox\works\Encamp2019\ร่าง TOR 12เทคโนโลยี โครงการENCAMP\ทดสอบชุดทดลอง\จากผิง\ก๊าซธรรมชาติ\S__351518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Dropbox\Dropbox\works\Encamp2019\ร่าง TOR 12เทคโนโลยี โครงการENCAMP\ทดสอบชุดทดลอง\จากผิง\ก๊าซธรรมชาติ\S__3515189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11" r="22090"/>
                    <a:stretch/>
                  </pic:blipFill>
                  <pic:spPr bwMode="auto">
                    <a:xfrm>
                      <a:off x="0" y="0"/>
                      <a:ext cx="3240000" cy="45401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966D0" w14:textId="77777777" w:rsidR="00B72E08" w:rsidRPr="00DA0437" w:rsidRDefault="00B72E08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27E9F907" w14:textId="005101E7" w:rsidR="00B72E08" w:rsidRDefault="00B72E08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EC2B776" w14:textId="4F04FAB7" w:rsidR="005753E6" w:rsidRDefault="005753E6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0D132656" w14:textId="32B25B47" w:rsidR="005753E6" w:rsidRDefault="005753E6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7F6488CF" w14:textId="77777777" w:rsidR="005753E6" w:rsidRPr="00DA0437" w:rsidRDefault="005753E6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 w:hint="cs"/>
          <w:b/>
          <w:bCs/>
          <w:sz w:val="32"/>
          <w:szCs w:val="32"/>
        </w:rPr>
      </w:pPr>
    </w:p>
    <w:p w14:paraId="434064CB" w14:textId="77777777" w:rsidR="005753E6" w:rsidRPr="00EE19A2" w:rsidRDefault="005753E6" w:rsidP="005753E6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bookmarkStart w:id="0" w:name="_Hlk55673553"/>
      <w:r w:rsidRPr="00EE19A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หน้าจอแสดงผลและควบคุม</w:t>
      </w:r>
    </w:p>
    <w:p w14:paraId="1867965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0046B9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AA61858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100F2CF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C6FDF5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AD8EFC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730B2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7F5539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EF529D3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524D63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66F7841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D650C4F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8962378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2DB744F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809B9A3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823923D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7ADD07A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223B981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9053E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EF3D5B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11725A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5C933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8807A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9B9D96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2F97B9A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807A361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13914F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BA7212" w14:textId="77777777" w:rsidR="005753E6" w:rsidRPr="00EE19A2" w:rsidRDefault="005753E6" w:rsidP="005753E6">
      <w:pPr>
        <w:spacing w:after="0" w:line="240" w:lineRule="auto"/>
        <w:contextualSpacing/>
        <w:jc w:val="thaiDistribute"/>
        <w:rPr>
          <w:rFonts w:ascii="TH SarabunPSK" w:hAnsi="TH SarabunPSK" w:cs="TH SarabunPSK" w:hint="cs"/>
          <w:b/>
          <w:bCs/>
          <w:sz w:val="36"/>
          <w:szCs w:val="36"/>
        </w:rPr>
      </w:pPr>
      <w:r w:rsidRPr="00EE19A2">
        <w:rPr>
          <w:rFonts w:ascii="TH SarabunPSK" w:hAnsi="TH SarabunPSK" w:cs="TH SarabunPSK"/>
          <w:b/>
          <w:bCs/>
          <w:sz w:val="36"/>
          <w:szCs w:val="36"/>
        </w:rPr>
        <w:lastRenderedPageBreak/>
        <w:t>Web application</w:t>
      </w:r>
    </w:p>
    <w:p w14:paraId="58B6E55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8A364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50B6DC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383B59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DB41D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C7AD737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F9F0C3C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3A51691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5F7810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C8DF147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C6E0730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416807A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E4B7919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071976F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0CB77FB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8C6BF5D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A80AD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8B46220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B2529E3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BC4AF26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3801BCC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4B73686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3B3B595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49D532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849E40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B7FB35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22CE0C5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0"/>
    <w:p w14:paraId="73C21AF4" w14:textId="77777777" w:rsidR="005753E6" w:rsidRPr="005753E6" w:rsidRDefault="005753E6" w:rsidP="005753E6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6A0E9F5A" w14:textId="477BCF07" w:rsidR="00A229E8" w:rsidRPr="005753E6" w:rsidRDefault="000A305F" w:rsidP="005753E6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5753E6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ฏี</w:t>
      </w:r>
    </w:p>
    <w:p w14:paraId="4E0434CF" w14:textId="77777777" w:rsidR="00120065" w:rsidRPr="00120065" w:rsidRDefault="003E6549" w:rsidP="005753E6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ก๊าซธรรมชาติ ประกอบด้วย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 xml:space="preserve">หลายชนิด ได้แก่ 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มีเทน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อีเทน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โพรเพน และ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บิวเทนเมื่อจะนำมาใช้ต้องแยก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ออกจากกันเสียก่อน</w:t>
      </w:r>
    </w:p>
    <w:p w14:paraId="126ABF5F" w14:textId="77777777" w:rsidR="00120065" w:rsidRPr="00463F9C" w:rsidRDefault="00463F9C" w:rsidP="005753E6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134" w:hanging="425"/>
        <w:rPr>
          <w:rFonts w:ascii="TH SarabunPSK" w:eastAsia="Times New Roman" w:hAnsi="TH SarabunPSK" w:cs="TH SarabunPSK"/>
          <w:sz w:val="32"/>
          <w:szCs w:val="32"/>
        </w:rPr>
      </w:pP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มีเทน ใช้ผลิตไฟฟ้า ใช้ในโรงงานอุตสาหกรรม และใช้กับรถยนต์ ซึ่งก็คือ</w:t>
      </w: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</w:rPr>
        <w:t xml:space="preserve">CNG 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 xml:space="preserve">หรือ </w:t>
      </w:r>
      <w:r w:rsidR="00120065" w:rsidRPr="00463F9C">
        <w:rPr>
          <w:rFonts w:ascii="TH SarabunPSK" w:eastAsia="Times New Roman" w:hAnsi="TH SarabunPSK" w:cs="TH SarabunPSK"/>
          <w:sz w:val="32"/>
          <w:szCs w:val="32"/>
        </w:rPr>
        <w:t>NGV</w:t>
      </w:r>
    </w:p>
    <w:p w14:paraId="243C4EA5" w14:textId="77777777" w:rsidR="00120065" w:rsidRPr="00463F9C" w:rsidRDefault="00463F9C" w:rsidP="005753E6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134" w:hanging="425"/>
        <w:rPr>
          <w:rFonts w:ascii="TH SarabunPSK" w:eastAsia="Times New Roman" w:hAnsi="TH SarabunPSK" w:cs="TH SarabunPSK"/>
          <w:sz w:val="32"/>
          <w:szCs w:val="32"/>
        </w:rPr>
      </w:pP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อีเทน + โพรเพน ใช้เป็นวัตถุดิบในโรงงานปิโตรเคมี</w:t>
      </w:r>
    </w:p>
    <w:p w14:paraId="38A1CD15" w14:textId="03A82FBE" w:rsidR="00120065" w:rsidRPr="00463F9C" w:rsidRDefault="00463F9C" w:rsidP="005753E6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134" w:hanging="425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โพรเพน + บิวเทนใช้ในโรงงานปิโตรเคมีและอุตสาหกรรมอื่น</w:t>
      </w:r>
      <w:r w:rsidR="005753E6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ๆ และใช้เป็น</w:t>
      </w: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หุงต้ม (</w:t>
      </w:r>
      <w:r w:rsidR="00120065" w:rsidRPr="00463F9C">
        <w:rPr>
          <w:rFonts w:ascii="TH SarabunPSK" w:eastAsia="Times New Roman" w:hAnsi="TH SarabunPSK" w:cs="TH SarabunPSK"/>
          <w:sz w:val="32"/>
          <w:szCs w:val="32"/>
        </w:rPr>
        <w:t xml:space="preserve">LPG) 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ที่เรารู้จักนั่นเอง</w:t>
      </w:r>
    </w:p>
    <w:p w14:paraId="324580DC" w14:textId="77777777" w:rsidR="00120065" w:rsidRDefault="00463F9C" w:rsidP="005753E6">
      <w:pPr>
        <w:spacing w:before="100" w:beforeAutospacing="1" w:after="0" w:line="240" w:lineRule="auto"/>
        <w:ind w:firstLine="72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หุงต้ม (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Liquefied Petroleum Gas)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มีชื่อทางการว่าก๊าซปิโตรเลียมเหลว หรือ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 หมายถึง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 “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ไฮโดรคาร์บอนเหลว คือ โพรเพน โพรพิลีนบิวเทนหรือบิวทีลีนอย่างใดอย่างหนึ่งหรือหลายอย่างผสมกันก็ได้โดย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และบิวเทนเป็นสารไฮโดรคาร์บอนประเภทอิ่มตัวมีการเผาไหม้สมบูรณ์ เผาไหม้ดี ไม่เกิดเขม่าส่วน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โพรพิลีนและบิวทีลีนเป็นสารไฮโดรคาร์บอนไม่อิ่มตัวเมื่อเผาไหม้จะเกิดเขม่า หรือเผาไหม้ไม่สมบูรณ์อย่างไรก็ตามก๊าซปิโตรเลียมเหลวหรือแอลพีจีที่ใช้กันทั่วไปจะมีโพรเพน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251B7">
        <w:rPr>
          <w:rFonts w:ascii="TH SarabunPSK" w:eastAsia="Times New Roman" w:hAnsi="TH SarabunPSK" w:cs="TH SarabunPSK"/>
          <w:sz w:val="32"/>
          <w:szCs w:val="32"/>
        </w:rPr>
        <w:t>(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C</w:t>
      </w:r>
      <w:r w:rsidR="001251B7" w:rsidRP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3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H</w:t>
      </w:r>
      <w:r w:rsidR="001251B7" w:rsidRP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8</w:t>
      </w:r>
      <w:r w:rsidR="001251B7">
        <w:rPr>
          <w:rFonts w:ascii="TH SarabunPSK" w:eastAsia="Times New Roman" w:hAnsi="TH SarabunPSK" w:cs="TH SarabunPSK"/>
          <w:sz w:val="32"/>
          <w:szCs w:val="32"/>
        </w:rPr>
        <w:t xml:space="preserve">)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กับบิวเทน</w:t>
      </w:r>
      <w:r w:rsidR="001251B7">
        <w:rPr>
          <w:rFonts w:ascii="TH SarabunPSK" w:eastAsia="Times New Roman" w:hAnsi="TH SarabunPSK" w:cs="TH SarabunPSK"/>
          <w:sz w:val="32"/>
          <w:szCs w:val="32"/>
        </w:rPr>
        <w:t>(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C</w:t>
      </w:r>
      <w:r w:rsid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4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H</w:t>
      </w:r>
      <w:r w:rsid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10</w:t>
      </w:r>
      <w:r w:rsidR="001251B7">
        <w:rPr>
          <w:rFonts w:ascii="TH SarabunPSK" w:eastAsia="Times New Roman" w:hAnsi="TH SarabunPSK" w:cs="TH SarabunPSK"/>
          <w:sz w:val="32"/>
          <w:szCs w:val="32"/>
        </w:rPr>
        <w:t>)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พียงสองอย่างเท่านั้นที่เป็นส่วนประกอบหลักโดยอาจมีอัตราส่วนระหว่าง โพรเพนกับบิวเทน ตั้งแต่ 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2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0 : 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8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0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ไปจนถึง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>70 : 30</w:t>
      </w:r>
    </w:p>
    <w:p w14:paraId="2F6D56C8" w14:textId="77777777" w:rsidR="00120065" w:rsidRPr="00120065" w:rsidRDefault="00463F9C" w:rsidP="005753E6">
      <w:pPr>
        <w:spacing w:before="100" w:beforeAutospacing="1" w:after="100" w:afterAutospacing="1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และบิวเทนในสภาพปกติ ณอุณหภูมิและความดันของบรรยากาศ จะอยู่ในสถานะ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 เมื่ออัด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ดังกล่าวด้วยความดันสูง หรือลดอุณหภูมิให้ต่ำลงเพียงพอ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ทั้งสองก็จะเปลี่ยนสภาวะจาก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เป็นของเหลวซึ่ง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แอลพีจีหรือก๊าซปิโตรเลียมเหลว จะมีที่มาจาก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2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แหล่ง ได้แก่</w:t>
      </w:r>
    </w:p>
    <w:p w14:paraId="10A70EDA" w14:textId="77777777" w:rsidR="00120065" w:rsidRPr="00120065" w:rsidRDefault="00120065" w:rsidP="005753E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ได้จากกระบวนการกลั่นน้ำมันดิบในโรงกลั่นน้ำมันซึ่งจะได้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โพรเพนและบิวเทน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>1-2%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ของกระบวนการกลั่นน้ำมันดิบ</w:t>
      </w:r>
      <w:r w:rsidR="00162E50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(สัดส่วนของก๊าซ</w:t>
      </w:r>
      <w:r w:rsidR="00162E50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ประมาณ 20</w:t>
      </w:r>
      <w:r w:rsidR="005F0531">
        <w:rPr>
          <w:rFonts w:ascii="TH SarabunPSK" w:eastAsia="Times New Roman" w:hAnsi="TH SarabunPSK" w:cs="TH SarabunPSK"/>
          <w:sz w:val="32"/>
          <w:szCs w:val="32"/>
        </w:rPr>
        <w:t>%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="00162E50" w:rsidRPr="00120065">
        <w:rPr>
          <w:rFonts w:ascii="TH SarabunPSK" w:eastAsia="Times New Roman" w:hAnsi="TH SarabunPSK" w:cs="TH SarabunPSK"/>
          <w:sz w:val="32"/>
          <w:szCs w:val="32"/>
          <w:cs/>
        </w:rPr>
        <w:t>และบิวเทน</w:t>
      </w:r>
      <w:r w:rsidR="005F0531">
        <w:rPr>
          <w:rFonts w:ascii="TH SarabunPSK" w:eastAsia="Times New Roman" w:hAnsi="TH SarabunPSK" w:cs="TH SarabunPSK"/>
          <w:sz w:val="32"/>
          <w:szCs w:val="32"/>
        </w:rPr>
        <w:t xml:space="preserve"> 80%)</w:t>
      </w:r>
    </w:p>
    <w:p w14:paraId="1BFFE361" w14:textId="1A275956" w:rsidR="005753E6" w:rsidRPr="005753E6" w:rsidRDefault="00120065" w:rsidP="005753E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thaiDistribute"/>
        <w:rPr>
          <w:rFonts w:ascii="TH SarabunPSK" w:eastAsia="Times New Roman" w:hAnsi="TH SarabunPSK" w:cs="TH SarabunPSK" w:hint="cs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ได้จากกระบวนการแยกก๊าซธรรมชาติซึ่งจะมี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โพรเพนและบิวเทนในก๊าซธรรมชาติ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>6-10%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ของ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ระบวนการแยกก๊าซธรรมชาติ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(สัดส่วนของก๊าซ</w:t>
      </w:r>
      <w:r w:rsidR="005F0531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ประมาณ </w:t>
      </w:r>
      <w:r w:rsidR="005F0531">
        <w:rPr>
          <w:rFonts w:ascii="TH SarabunPSK" w:eastAsia="Times New Roman" w:hAnsi="TH SarabunPSK" w:cs="TH SarabunPSK"/>
          <w:sz w:val="32"/>
          <w:szCs w:val="32"/>
        </w:rPr>
        <w:t>6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0</w:t>
      </w:r>
      <w:r w:rsidR="005F0531">
        <w:rPr>
          <w:rFonts w:ascii="TH SarabunPSK" w:eastAsia="Times New Roman" w:hAnsi="TH SarabunPSK" w:cs="TH SarabunPSK"/>
          <w:sz w:val="32"/>
          <w:szCs w:val="32"/>
        </w:rPr>
        <w:t>%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5F0531" w:rsidRPr="00120065">
        <w:rPr>
          <w:rFonts w:ascii="TH SarabunPSK" w:eastAsia="Times New Roman" w:hAnsi="TH SarabunPSK" w:cs="TH SarabunPSK"/>
          <w:sz w:val="32"/>
          <w:szCs w:val="32"/>
          <w:cs/>
        </w:rPr>
        <w:t>และบิวเทน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="005F0531">
        <w:rPr>
          <w:rFonts w:ascii="TH SarabunPSK" w:eastAsia="Times New Roman" w:hAnsi="TH SarabunPSK" w:cs="TH SarabunPSK"/>
          <w:sz w:val="32"/>
          <w:szCs w:val="32"/>
        </w:rPr>
        <w:t>40%)</w:t>
      </w:r>
    </w:p>
    <w:p w14:paraId="7271E1B1" w14:textId="729B0A36" w:rsidR="00B72E08" w:rsidRPr="005753E6" w:rsidRDefault="00120065" w:rsidP="005753E6">
      <w:pPr>
        <w:spacing w:before="100" w:beforeAutospacing="1" w:after="100" w:afterAutospacing="1" w:line="240" w:lineRule="auto"/>
        <w:ind w:firstLine="720"/>
        <w:jc w:val="thaiDistribute"/>
        <w:rPr>
          <w:rFonts w:ascii="TH SarabunPSK" w:eastAsia="Times New Roman" w:hAnsi="TH SarabunPSK" w:cs="TH SarabunPSK" w:hint="cs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ทั้งนี้</w:t>
      </w:r>
      <w:r w:rsidR="005753E6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ุณภาพ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ขึ้นอยู่กับความหนาแน่น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ด้วยโดยทั่วไป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ณ อุณหภูมิ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5.5 </w:t>
      </w:r>
      <w:r w:rsidR="00E96FC9">
        <w:rPr>
          <w:rFonts w:ascii="TH SarabunPSK" w:eastAsia="Times New Roman" w:hAnsi="TH SarabunPSK" w:cs="TH SarabunPSK"/>
          <w:sz w:val="32"/>
          <w:szCs w:val="32"/>
          <w:cs/>
        </w:rPr>
        <w:t>องศาเซ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>ล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เซียส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วามหนาแน่น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แอลพีจีมีค่า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 (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ซึ่งเป็นค่าความหนาแน่นเฉลี่ย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ที่กรมธุรกิจพลังงานใช้เป็นค่าอ้างอิงสำหรับการคำนวณ)</w:t>
      </w:r>
      <w:r w:rsidR="005753E6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ซึ่งความหนาแน่นที่มีค่าน้อยกว่า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 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จะเป็น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ุณภาพที่ดีกว่า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ที่มีค่าความหนาแน่นที่สูงกว่า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ดังนั้นก๊าซปิโตรเลียมเหลวในสถานะที่เป็นของเหลวจะเบากว่าน้ำ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(ความหนาแน่นของน้ำเท่ากับ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 1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)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ถ้าเกิดมี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รั่วขึ้นในขณะที่อุณหภูมิโดยรอบในขณะนั้นต่ำมากและก๊าซปิโตรเลียมเหลวเกิด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>ไหลลงไปในรางระบายน้ำ คูคลองก๊าซปิโตรเลียมเหลวก็จะลอยไปกับน้ำซึ่งอาจจะทำให้เกิดอัคคีภัยในท้องที่ห่างไกลจากบริเวณที่ก๊าซปิโตรเลียมเหลวรั่วออกไปได้นอกจากนี้อุณหภูมิยังมีผลต่อค่าความหนาแน่น คือ เมื่ออุณหภูมิเพิ่มขึ้น ความหนาแน่นของสารเมื่ออยู่ในสถานะของเหลวจะลดลง</w:t>
      </w:r>
    </w:p>
    <w:p w14:paraId="15EC3D23" w14:textId="77777777" w:rsidR="00120065" w:rsidRPr="005753E6" w:rsidRDefault="00120065" w:rsidP="005753E6">
      <w:pPr>
        <w:spacing w:before="100" w:beforeAutospacing="1" w:after="100" w:afterAutospacing="1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5753E6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ก๊าซ </w:t>
      </w:r>
      <w:r w:rsidRPr="005753E6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LPG </w:t>
      </w:r>
      <w:r w:rsidRPr="005753E6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ใช้เป็นก๊าซหุงต้ม มีลักษณะดังนี้</w:t>
      </w:r>
    </w:p>
    <w:p w14:paraId="22F228AE" w14:textId="77777777" w:rsidR="00120065" w:rsidRP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ไม่มีสี ไม่มีกลิ่น แต่ผู้ผลิตเติมสาร</w:t>
      </w:r>
      <w:r w:rsidR="001E20AC" w:rsidRPr="001E20AC">
        <w:rPr>
          <w:rFonts w:ascii="TH SarabunPSK" w:eastAsia="Times New Roman" w:hAnsi="TH SarabunPSK" w:cs="TH SarabunPSK"/>
          <w:sz w:val="32"/>
          <w:szCs w:val="32"/>
          <w:cs/>
        </w:rPr>
        <w:t>ประกอบซัลเฟอร์ (</w:t>
      </w:r>
      <w:proofErr w:type="gramStart"/>
      <w:r w:rsidR="001E20AC" w:rsidRPr="001E20AC">
        <w:rPr>
          <w:rFonts w:ascii="TH SarabunPSK" w:eastAsia="Times New Roman" w:hAnsi="TH SarabunPSK" w:cs="TH SarabunPSK"/>
          <w:sz w:val="32"/>
          <w:szCs w:val="32"/>
          <w:cs/>
        </w:rPr>
        <w:t>เอธิลเมอร์แคปแทน :</w:t>
      </w:r>
      <w:proofErr w:type="gramEnd"/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="001E20AC" w:rsidRPr="001E20AC">
        <w:rPr>
          <w:rFonts w:ascii="TH SarabunPSK" w:eastAsia="Times New Roman" w:hAnsi="TH SarabunPSK" w:cs="TH SarabunPSK"/>
          <w:sz w:val="32"/>
          <w:szCs w:val="32"/>
        </w:rPr>
        <w:t>C</w:t>
      </w:r>
      <w:r w:rsidR="001E20AC" w:rsidRPr="001E20AC">
        <w:rPr>
          <w:rFonts w:ascii="TH SarabunPSK" w:eastAsia="Times New Roman" w:hAnsi="TH SarabunPSK" w:cs="TH SarabunPSK" w:hint="cs"/>
          <w:sz w:val="32"/>
          <w:szCs w:val="32"/>
          <w:vertAlign w:val="subscript"/>
          <w:cs/>
        </w:rPr>
        <w:t>2</w:t>
      </w:r>
      <w:r w:rsidR="001E20AC" w:rsidRPr="001E20AC">
        <w:rPr>
          <w:rFonts w:ascii="TH SarabunPSK" w:eastAsia="Times New Roman" w:hAnsi="TH SarabunPSK" w:cs="TH SarabunPSK"/>
          <w:sz w:val="32"/>
          <w:szCs w:val="32"/>
        </w:rPr>
        <w:t xml:space="preserve"> H</w:t>
      </w:r>
      <w:r w:rsidR="001E20AC" w:rsidRPr="001E20AC">
        <w:rPr>
          <w:rFonts w:ascii="TH SarabunPSK" w:eastAsia="Times New Roman" w:hAnsi="TH SarabunPSK" w:cs="TH SarabunPSK" w:hint="cs"/>
          <w:sz w:val="32"/>
          <w:szCs w:val="32"/>
          <w:vertAlign w:val="subscript"/>
          <w:cs/>
        </w:rPr>
        <w:t>5</w:t>
      </w:r>
      <w:r w:rsidR="001E20AC" w:rsidRPr="001E20AC">
        <w:rPr>
          <w:rFonts w:ascii="TH SarabunPSK" w:eastAsia="Times New Roman" w:hAnsi="TH SarabunPSK" w:cs="TH SarabunPSK"/>
          <w:sz w:val="32"/>
          <w:szCs w:val="32"/>
        </w:rPr>
        <w:t xml:space="preserve"> SH)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ซึ่งมีกลิ่นฉุน เพื่อใช้เตือนภัยเมื่อเกิดก๊าซรั่ว</w:t>
      </w:r>
      <w:r w:rsidR="001E20AC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สามารถ</w:t>
      </w:r>
      <w:r w:rsidR="001E20AC" w:rsidRPr="001E20AC">
        <w:rPr>
          <w:rFonts w:ascii="TH SarabunPSK" w:eastAsia="Times New Roman" w:hAnsi="TH SarabunPSK" w:cs="TH SarabunPSK"/>
          <w:sz w:val="32"/>
          <w:szCs w:val="32"/>
          <w:cs/>
        </w:rPr>
        <w:t>ละลายยางธรรมชาติได้ดี ใสกว่าน้ำประมาณ 10 เท่า</w:t>
      </w:r>
    </w:p>
    <w:p w14:paraId="3F0F6132" w14:textId="77777777" w:rsidR="00120065" w:rsidRP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ตัวก๊าซหุงต้ม (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LPG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เองไม่เป็นพิษ แต่ถ้าเกิดเผาไหม้ไม่สมบูรณ์ ก็จะเกิดก๊าซคาร์บอนมอนนอกไซด์ และถ้าสูดดมเข้าไปมากๆ ก๊าซจะเข้าไปแทนที่ออกซิเจนในร่างกาย จะทำให้มึนงง เวียนศีรษะ และอาจเสียชีวิตได้</w:t>
      </w:r>
    </w:p>
    <w:p w14:paraId="4C1087AA" w14:textId="77777777" w:rsid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LPG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หนักกว่าอากาศ เมื่อเกิดก๊าซรั่ว จะลอยต่ำลงสู่พื้น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84520C">
        <w:rPr>
          <w:rFonts w:ascii="TH SarabunPSK" w:eastAsia="Times New Roman" w:hAnsi="TH SarabunPSK" w:cs="TH SarabunPSK" w:hint="cs"/>
          <w:sz w:val="32"/>
          <w:szCs w:val="32"/>
          <w:cs/>
        </w:rPr>
        <w:t>(</w:t>
      </w:r>
      <w:r w:rsidR="0084520C" w:rsidRPr="0084520C">
        <w:rPr>
          <w:rFonts w:ascii="TH SarabunPSK" w:eastAsia="Times New Roman" w:hAnsi="TH SarabunPSK" w:cs="TH SarabunPSK"/>
          <w:sz w:val="32"/>
          <w:szCs w:val="32"/>
          <w:cs/>
        </w:rPr>
        <w:t xml:space="preserve">เบากว่าน้ำประมาณ 0.5 เท่า </w:t>
      </w:r>
      <w:r w:rsidR="0084520C">
        <w:rPr>
          <w:rFonts w:ascii="TH SarabunPSK" w:eastAsia="Times New Roman" w:hAnsi="TH SarabunPSK" w:cs="TH SarabunPSK" w:hint="cs"/>
          <w:sz w:val="32"/>
          <w:szCs w:val="32"/>
          <w:cs/>
        </w:rPr>
        <w:t>และ</w:t>
      </w:r>
      <w:r w:rsidR="0084520C" w:rsidRPr="0084520C">
        <w:rPr>
          <w:rFonts w:ascii="TH SarabunPSK" w:eastAsia="Times New Roman" w:hAnsi="TH SarabunPSK" w:cs="TH SarabunPSK"/>
          <w:sz w:val="32"/>
          <w:szCs w:val="32"/>
          <w:cs/>
        </w:rPr>
        <w:t>หนักกว่าอากาศประมาณ 1.5-</w:t>
      </w:r>
      <w:r w:rsidR="0084520C" w:rsidRPr="0084520C">
        <w:rPr>
          <w:rFonts w:ascii="TH SarabunPSK" w:eastAsia="Times New Roman" w:hAnsi="TH SarabunPSK" w:cs="TH SarabunPSK" w:hint="cs"/>
          <w:sz w:val="32"/>
          <w:szCs w:val="32"/>
          <w:cs/>
        </w:rPr>
        <w:t>2 เท่า</w:t>
      </w:r>
      <w:r w:rsidR="0084520C">
        <w:rPr>
          <w:rFonts w:ascii="TH SarabunPSK" w:eastAsia="Times New Roman" w:hAnsi="TH SarabunPSK" w:cs="TH SarabunPSK" w:hint="cs"/>
          <w:sz w:val="32"/>
          <w:szCs w:val="32"/>
          <w:cs/>
        </w:rPr>
        <w:t>)</w:t>
      </w:r>
    </w:p>
    <w:p w14:paraId="3131700E" w14:textId="77777777" w:rsidR="00120065" w:rsidRDefault="00463F9C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ก๊าซหุงต้ม (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LPG)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หลว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1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ลิตร ขยายตัวเป็นไอได้ประมาณ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250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ลิตร (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250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ท่า) ดังนั้นควรบรรจุก๊าซในถังไม่เกิน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85 %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ของปริมาตรถังเพื่อให้มีที่ว่างในการขยายตัวของก๊าซ</w:t>
      </w:r>
    </w:p>
    <w:p w14:paraId="50A4A71F" w14:textId="77777777" w:rsidR="00E36E51" w:rsidRDefault="00E36E51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 xml:space="preserve">จุดเดือดต่ำประมาณ </w:t>
      </w:r>
      <w:r w:rsidRPr="00E36E51">
        <w:rPr>
          <w:rFonts w:ascii="TH SarabunPSK" w:eastAsia="Times New Roman" w:hAnsi="TH SarabunPSK" w:cs="TH SarabunPSK"/>
          <w:sz w:val="32"/>
          <w:szCs w:val="32"/>
        </w:rPr>
        <w:t>–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 xml:space="preserve">17 องศาเซลเซียส (1 </w:t>
      </w:r>
      <w:r w:rsidRPr="00E36E51">
        <w:rPr>
          <w:rFonts w:ascii="TH SarabunPSK" w:eastAsia="Times New Roman" w:hAnsi="TH SarabunPSK" w:cs="TH SarabunPSK"/>
          <w:sz w:val="32"/>
          <w:szCs w:val="32"/>
        </w:rPr>
        <w:t xml:space="preserve">atm,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 xml:space="preserve">14.7 </w:t>
      </w:r>
      <w:r w:rsidRPr="00E36E51">
        <w:rPr>
          <w:rFonts w:ascii="TH SarabunPSK" w:eastAsia="Times New Roman" w:hAnsi="TH SarabunPSK" w:cs="TH SarabunPSK"/>
          <w:sz w:val="32"/>
          <w:szCs w:val="32"/>
        </w:rPr>
        <w:t>psi)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>เมื่อออกสู่บรรยากาศภายนอกจะระเหยกลายเป็นไอทันทีเมื่อก๊าซรั่วไหลจะเห็นเป็นหมอก  หรือ ควันสีขาวและเกล็ดน้ำแข็ง เนื่องจากความชื้นรอบๆ บริเวณได้รับความเย็นจัดขณะก๊าซระเหย</w:t>
      </w:r>
    </w:p>
    <w:p w14:paraId="57AC2887" w14:textId="77777777" w:rsidR="0084520C" w:rsidRPr="00120065" w:rsidRDefault="0084520C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84520C">
        <w:rPr>
          <w:rFonts w:ascii="TH SarabunPSK" w:eastAsia="Times New Roman" w:hAnsi="TH SarabunPSK" w:cs="TH SarabunPSK"/>
          <w:sz w:val="32"/>
          <w:szCs w:val="32"/>
          <w:cs/>
        </w:rPr>
        <w:t>ติดไฟได้เมื่อมีประกา</w:t>
      </w:r>
      <w:r>
        <w:rPr>
          <w:rFonts w:ascii="TH SarabunPSK" w:eastAsia="Times New Roman" w:hAnsi="TH SarabunPSK" w:cs="TH SarabunPSK"/>
          <w:sz w:val="32"/>
          <w:szCs w:val="32"/>
          <w:cs/>
        </w:rPr>
        <w:t>ยไฟหรือแหล่งความร้อนที่อุณหภูมิ</w:t>
      </w:r>
      <w:r w:rsidRPr="0084520C">
        <w:rPr>
          <w:rFonts w:ascii="TH SarabunPSK" w:eastAsia="Times New Roman" w:hAnsi="TH SarabunPSK" w:cs="TH SarabunPSK"/>
          <w:sz w:val="32"/>
          <w:szCs w:val="32"/>
          <w:cs/>
        </w:rPr>
        <w:t>ประมาณ 500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>องศาเซลเซียส</w:t>
      </w:r>
    </w:p>
    <w:p w14:paraId="029B9BD6" w14:textId="77777777" w:rsidR="00120065" w:rsidRP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ติดไฟง่าย มีอุณหภูมิของเปลวไฟสูง 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,900 °C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เป็นเชื้อเพลิงที่ดี เหมาะกับงานที่ต้องการความร้อนสูงเช่น การหลอมโลหะ</w:t>
      </w:r>
    </w:p>
    <w:p w14:paraId="26B61D96" w14:textId="77777777" w:rsid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๊าซหุงต้ม (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LPG) 1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ลิตร =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ก.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หรือ 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กก. =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.85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ลิตร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CF0832">
        <w:rPr>
          <w:rFonts w:ascii="TH SarabunPSK" w:eastAsia="Times New Roman" w:hAnsi="TH SarabunPSK" w:cs="TH SarabunPSK" w:hint="cs"/>
          <w:sz w:val="32"/>
          <w:szCs w:val="32"/>
          <w:cs/>
        </w:rPr>
        <w:t>(สถานะของเหลว)</w:t>
      </w:r>
    </w:p>
    <w:p w14:paraId="3399C9DA" w14:textId="77777777" w:rsidR="00790554" w:rsidRDefault="00790554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ค่าออกเทนนัมเบอร์ค่าประมาณ 100-115 ซึ่งสูงกว่าน้ำมันเบนซิน จึงสามารถใช้กับรถยนต์ได้</w:t>
      </w:r>
    </w:p>
    <w:p w14:paraId="2DE1902E" w14:textId="77777777" w:rsidR="00790554" w:rsidRDefault="00790554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ค่าความร้อนของการเผาไหม้</w:t>
      </w:r>
    </w:p>
    <w:p w14:paraId="41650256" w14:textId="7FA504A7" w:rsidR="00790554" w:rsidRPr="005753E6" w:rsidRDefault="00790554" w:rsidP="005753E6">
      <w:pPr>
        <w:pStyle w:val="ListParagraph"/>
        <w:numPr>
          <w:ilvl w:val="0"/>
          <w:numId w:val="18"/>
        </w:num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753E6">
        <w:rPr>
          <w:rFonts w:ascii="TH SarabunPSK" w:eastAsia="Times New Roman" w:hAnsi="TH SarabunPSK" w:cs="TH SarabunPSK"/>
          <w:sz w:val="32"/>
          <w:szCs w:val="32"/>
          <w:cs/>
        </w:rPr>
        <w:t>11,700</w:t>
      </w:r>
      <w:r w:rsidRPr="005753E6">
        <w:rPr>
          <w:rFonts w:ascii="TH SarabunPSK" w:eastAsia="Times New Roman" w:hAnsi="TH SarabunPSK" w:cs="TH SarabunPSK"/>
          <w:sz w:val="32"/>
          <w:szCs w:val="32"/>
        </w:rPr>
        <w:t xml:space="preserve"> – </w:t>
      </w:r>
      <w:r w:rsidRPr="005753E6">
        <w:rPr>
          <w:rFonts w:ascii="TH SarabunPSK" w:eastAsia="Times New Roman" w:hAnsi="TH SarabunPSK" w:cs="TH SarabunPSK"/>
          <w:sz w:val="32"/>
          <w:szCs w:val="32"/>
          <w:cs/>
        </w:rPr>
        <w:t xml:space="preserve">11,900 กิโลแคลอรี่/กิโลกรัม </w:t>
      </w:r>
    </w:p>
    <w:p w14:paraId="5B177DF9" w14:textId="5CCCD5A0" w:rsidR="00790554" w:rsidRPr="005753E6" w:rsidRDefault="00790554" w:rsidP="005753E6">
      <w:pPr>
        <w:pStyle w:val="ListParagraph"/>
        <w:numPr>
          <w:ilvl w:val="0"/>
          <w:numId w:val="18"/>
        </w:num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753E6">
        <w:rPr>
          <w:rFonts w:ascii="TH SarabunPSK" w:eastAsia="Times New Roman" w:hAnsi="TH SarabunPSK" w:cs="TH SarabunPSK"/>
          <w:sz w:val="32"/>
          <w:szCs w:val="32"/>
          <w:cs/>
        </w:rPr>
        <w:t>21,000</w:t>
      </w:r>
      <w:r w:rsidRPr="005753E6">
        <w:rPr>
          <w:rFonts w:ascii="TH SarabunPSK" w:eastAsia="Times New Roman" w:hAnsi="TH SarabunPSK" w:cs="TH SarabunPSK"/>
          <w:sz w:val="32"/>
          <w:szCs w:val="32"/>
        </w:rPr>
        <w:t xml:space="preserve"> – </w:t>
      </w:r>
      <w:r w:rsidRPr="005753E6">
        <w:rPr>
          <w:rFonts w:ascii="TH SarabunPSK" w:eastAsia="Times New Roman" w:hAnsi="TH SarabunPSK" w:cs="TH SarabunPSK"/>
          <w:sz w:val="32"/>
          <w:szCs w:val="32"/>
          <w:cs/>
        </w:rPr>
        <w:t xml:space="preserve">21,400 บีทียู/ปอนด์ </w:t>
      </w:r>
    </w:p>
    <w:p w14:paraId="2F48A667" w14:textId="7CA9AE2A" w:rsidR="00790554" w:rsidRPr="00790554" w:rsidRDefault="00790554" w:rsidP="005753E6">
      <w:pPr>
        <w:pStyle w:val="ListParagraph"/>
        <w:numPr>
          <w:ilvl w:val="0"/>
          <w:numId w:val="18"/>
        </w:num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44</w:t>
      </w:r>
      <w:r w:rsidRPr="00790554">
        <w:rPr>
          <w:rFonts w:ascii="TH SarabunPSK" w:eastAsia="Times New Roman" w:hAnsi="TH SarabunPSK" w:cs="TH SarabunPSK"/>
          <w:sz w:val="32"/>
          <w:szCs w:val="32"/>
        </w:rPr>
        <w:t>,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 xml:space="preserve">000 </w:t>
      </w:r>
      <w:r w:rsidRPr="00790554">
        <w:rPr>
          <w:rFonts w:ascii="TH SarabunPSK" w:eastAsia="Times New Roman" w:hAnsi="TH SarabunPSK" w:cs="TH SarabunPSK"/>
          <w:sz w:val="32"/>
          <w:szCs w:val="32"/>
        </w:rPr>
        <w:t xml:space="preserve">– 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45</w:t>
      </w:r>
      <w:r w:rsidRPr="00790554">
        <w:rPr>
          <w:rFonts w:ascii="TH SarabunPSK" w:eastAsia="Times New Roman" w:hAnsi="TH SarabunPSK" w:cs="TH SarabunPSK"/>
          <w:sz w:val="32"/>
          <w:szCs w:val="32"/>
        </w:rPr>
        <w:t>,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000 บีทียู/กิโลกรัม</w:t>
      </w:r>
    </w:p>
    <w:p w14:paraId="11249B4E" w14:textId="77777777" w:rsidR="007F190B" w:rsidRDefault="007F190B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4466C9AA" w14:textId="77777777" w:rsidR="007F190B" w:rsidRDefault="007F190B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36535FCA" w14:textId="77777777" w:rsidR="007F190B" w:rsidRDefault="007F190B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378EAAD7" w14:textId="77777777" w:rsidR="00120065" w:rsidRPr="00120065" w:rsidRDefault="00120065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>คุณสมบัติของก๊าซแอลพีจีมีดังนี้</w:t>
      </w:r>
    </w:p>
    <w:tbl>
      <w:tblPr>
        <w:tblW w:w="5003" w:type="pct"/>
        <w:tblCellSpacing w:w="0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2"/>
        <w:gridCol w:w="1243"/>
        <w:gridCol w:w="3011"/>
      </w:tblGrid>
      <w:tr w:rsidR="00120065" w:rsidRPr="00120065" w14:paraId="14EC6DBF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773CC781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120065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คุณสมบัติ</w:t>
            </w:r>
          </w:p>
        </w:tc>
        <w:tc>
          <w:tcPr>
            <w:tcW w:w="688" w:type="pct"/>
            <w:vAlign w:val="center"/>
            <w:hideMark/>
          </w:tcPr>
          <w:p w14:paraId="71BE920D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36F5F608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LPG</w:t>
            </w:r>
          </w:p>
        </w:tc>
      </w:tr>
      <w:tr w:rsidR="00120065" w:rsidRPr="00120065" w14:paraId="7CCBF463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4D3AEDE3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สถานะปกติ</w:t>
            </w:r>
          </w:p>
        </w:tc>
        <w:tc>
          <w:tcPr>
            <w:tcW w:w="688" w:type="pct"/>
            <w:vAlign w:val="center"/>
            <w:hideMark/>
          </w:tcPr>
          <w:p w14:paraId="68C4EB77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658A1170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๊าซ (หนักกว่าอากาศ)</w:t>
            </w:r>
          </w:p>
        </w:tc>
      </w:tr>
      <w:tr w:rsidR="00120065" w:rsidRPr="00120065" w14:paraId="7942CA3D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376B8016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จุดเดือด (องศาเซลเซียส)</w:t>
            </w:r>
          </w:p>
        </w:tc>
        <w:tc>
          <w:tcPr>
            <w:tcW w:w="688" w:type="pct"/>
            <w:vAlign w:val="center"/>
            <w:hideMark/>
          </w:tcPr>
          <w:p w14:paraId="321DAB3A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373EA4BD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-50</w:t>
            </w:r>
            <w:r w:rsidR="00FA3921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  <w:r w:rsidR="005F0531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ถึง 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0</w:t>
            </w:r>
          </w:p>
        </w:tc>
      </w:tr>
      <w:tr w:rsidR="00120065" w:rsidRPr="00120065" w14:paraId="28F45552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12556F5D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อุณหภูมิจุดระเบิดในอากาศ (องศาเซลเซียส)</w:t>
            </w:r>
          </w:p>
        </w:tc>
        <w:tc>
          <w:tcPr>
            <w:tcW w:w="688" w:type="pct"/>
            <w:vAlign w:val="center"/>
            <w:hideMark/>
          </w:tcPr>
          <w:p w14:paraId="729DF728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311FB876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400</w:t>
            </w:r>
          </w:p>
        </w:tc>
      </w:tr>
      <w:tr w:rsidR="00120065" w:rsidRPr="00120065" w14:paraId="5C603561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4079E515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ช่วงติดไฟในอากาศ (ร้อยละโดยปริมาตร)</w:t>
            </w:r>
          </w:p>
        </w:tc>
        <w:tc>
          <w:tcPr>
            <w:tcW w:w="688" w:type="pct"/>
            <w:vAlign w:val="center"/>
            <w:hideMark/>
          </w:tcPr>
          <w:p w14:paraId="1F563C9C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ค่าสูง</w:t>
            </w:r>
          </w:p>
        </w:tc>
        <w:tc>
          <w:tcPr>
            <w:tcW w:w="1666" w:type="pct"/>
            <w:vAlign w:val="center"/>
            <w:hideMark/>
          </w:tcPr>
          <w:p w14:paraId="4A5FE851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15</w:t>
            </w:r>
          </w:p>
        </w:tc>
      </w:tr>
      <w:tr w:rsidR="00120065" w:rsidRPr="00120065" w14:paraId="741BBCDB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71ECAECA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688" w:type="pct"/>
            <w:vAlign w:val="center"/>
            <w:hideMark/>
          </w:tcPr>
          <w:p w14:paraId="1FFA7272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ค่าต่ำ</w:t>
            </w:r>
          </w:p>
        </w:tc>
        <w:tc>
          <w:tcPr>
            <w:tcW w:w="1666" w:type="pct"/>
            <w:vAlign w:val="center"/>
            <w:hideMark/>
          </w:tcPr>
          <w:p w14:paraId="66054B04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1.5</w:t>
            </w:r>
          </w:p>
        </w:tc>
      </w:tr>
      <w:tr w:rsidR="00120065" w:rsidRPr="00120065" w14:paraId="1B6A13DA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672906AE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ค่าออกเทน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vertAlign w:val="superscript"/>
              </w:rPr>
              <w:t>1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</w:p>
        </w:tc>
        <w:tc>
          <w:tcPr>
            <w:tcW w:w="688" w:type="pct"/>
            <w:vAlign w:val="center"/>
            <w:hideMark/>
          </w:tcPr>
          <w:p w14:paraId="2BF23B6C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RON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vertAlign w:val="superscript"/>
              </w:rPr>
              <w:t>2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</w:p>
        </w:tc>
        <w:tc>
          <w:tcPr>
            <w:tcW w:w="1666" w:type="pct"/>
            <w:vAlign w:val="center"/>
            <w:hideMark/>
          </w:tcPr>
          <w:p w14:paraId="06DE5B88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105</w:t>
            </w:r>
          </w:p>
        </w:tc>
      </w:tr>
      <w:tr w:rsidR="00120065" w:rsidRPr="00120065" w14:paraId="49377F3E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4F884273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688" w:type="pct"/>
            <w:vAlign w:val="center"/>
            <w:hideMark/>
          </w:tcPr>
          <w:p w14:paraId="396A0EB8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MON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vertAlign w:val="superscript"/>
              </w:rPr>
              <w:t>3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</w:p>
        </w:tc>
        <w:tc>
          <w:tcPr>
            <w:tcW w:w="1666" w:type="pct"/>
            <w:vAlign w:val="center"/>
            <w:hideMark/>
          </w:tcPr>
          <w:p w14:paraId="34C373A0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97</w:t>
            </w:r>
          </w:p>
        </w:tc>
      </w:tr>
    </w:tbl>
    <w:p w14:paraId="6F698842" w14:textId="6A395A28" w:rsidR="00B72E08" w:rsidRDefault="00120065" w:rsidP="005753E6">
      <w:pPr>
        <w:spacing w:after="120" w:line="240" w:lineRule="auto"/>
        <w:rPr>
          <w:rFonts w:ascii="TH SarabunPSK" w:eastAsia="Times New Roman" w:hAnsi="TH SarabunPSK" w:cs="TH SarabunPSK" w:hint="cs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ที่มา:</w:t>
      </w:r>
      <w:r w:rsidR="00FA392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ารปิโตรเลียมแห่งประเทศไทย</w:t>
      </w:r>
    </w:p>
    <w:p w14:paraId="3E9D4F7A" w14:textId="77777777" w:rsidR="00120065" w:rsidRPr="00120065" w:rsidRDefault="00120065" w:rsidP="005753E6">
      <w:pPr>
        <w:spacing w:after="12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หมายเหตุ:</w:t>
      </w:r>
    </w:p>
    <w:p w14:paraId="33FECCC5" w14:textId="77777777" w:rsidR="00120065" w:rsidRPr="00120065" w:rsidRDefault="00120065" w:rsidP="005753E6">
      <w:pPr>
        <w:spacing w:after="0" w:line="240" w:lineRule="auto"/>
        <w:ind w:left="993" w:hanging="27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>1.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ab/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่าออกเทน (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Octane number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หมายถึง หน่วยการวัดความสามารถ ในการต้านทานการน็อคของเครื่องยนต์</w:t>
      </w:r>
    </w:p>
    <w:p w14:paraId="5102660D" w14:textId="77777777" w:rsidR="00120065" w:rsidRPr="00120065" w:rsidRDefault="00120065" w:rsidP="005753E6">
      <w:pPr>
        <w:spacing w:after="0" w:line="240" w:lineRule="auto"/>
        <w:ind w:left="993" w:hanging="27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>2.</w:t>
      </w:r>
      <w:r w:rsidR="00E96FC9">
        <w:rPr>
          <w:rFonts w:ascii="TH SarabunPSK" w:eastAsia="Times New Roman" w:hAnsi="TH SarabunPSK" w:cs="TH SarabunPSK"/>
          <w:sz w:val="32"/>
          <w:szCs w:val="32"/>
        </w:rPr>
        <w:tab/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RON (Research Octane Number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ค่าออกเทนที่มีประสิทธิภาพต่อต้านการน็อคในเครื่องยนต์หลายสูบที่ทำงานอยู่ในรอบของช่วงหมุนต่ำโดยใช้เครื่องยนต์ทดสอบมาตรฐานภายใต้สภาวะมาตรฐาน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600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รอบ ต่อนาที</w:t>
      </w:r>
    </w:p>
    <w:p w14:paraId="6411DB4F" w14:textId="77777777" w:rsidR="00120065" w:rsidRPr="00120065" w:rsidRDefault="00120065" w:rsidP="005753E6">
      <w:pPr>
        <w:spacing w:after="0" w:line="240" w:lineRule="auto"/>
        <w:ind w:left="993" w:hanging="27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>3.</w:t>
      </w:r>
      <w:r w:rsidR="00E96FC9">
        <w:rPr>
          <w:rFonts w:ascii="TH SarabunPSK" w:eastAsia="Times New Roman" w:hAnsi="TH SarabunPSK" w:cs="TH SarabunPSK"/>
          <w:sz w:val="32"/>
          <w:szCs w:val="32"/>
        </w:rPr>
        <w:tab/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MON (Motor Octane Number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ค่าออกเทนที่มีประสิทธิภาพต่อต้านการน็อคในเครื่องยนต์หลายสูบในขณะทำงานที่รอบสูง โดยใช้เครื่องยนต์ทดสอบมาตรฐานภายใต้สภาวะมาตรฐาน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900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รอบต่อนาที</w:t>
      </w:r>
    </w:p>
    <w:p w14:paraId="1C1756B2" w14:textId="77777777" w:rsidR="00893396" w:rsidRPr="005753E6" w:rsidRDefault="00893396" w:rsidP="005753E6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46659AD8" w14:textId="311984B6" w:rsidR="00893396" w:rsidRPr="00DA0437" w:rsidRDefault="0089339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ารผลิตไฟฟ้าจากพลังงานก๊าซ</w:t>
      </w:r>
      <w:r w:rsidR="001251B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ุงต้ม</w:t>
      </w:r>
    </w:p>
    <w:p w14:paraId="5E2017F3" w14:textId="7A8C80E4" w:rsidR="00226A81" w:rsidRDefault="00226A81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การผลิตไฟฟ้าจากพลังงานก๊าซ</w:t>
      </w:r>
      <w:r w:rsidR="001251B7">
        <w:rPr>
          <w:rFonts w:ascii="TH SarabunPSK" w:eastAsia="Times New Roman" w:hAnsi="TH SarabunPSK" w:cs="TH SarabunPSK" w:hint="cs"/>
          <w:sz w:val="32"/>
          <w:szCs w:val="32"/>
          <w:cs/>
        </w:rPr>
        <w:t>หุงต้ม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ัดส่วนระหว่า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พลังงานที่ได้จากก๊าซ</w:t>
      </w:r>
      <w:r w:rsidR="001251B7">
        <w:rPr>
          <w:rFonts w:ascii="TH SarabunPSK" w:eastAsia="Times New Roman" w:hAnsi="TH SarabunPSK" w:cs="TH SarabunPSK" w:hint="cs"/>
          <w:sz w:val="32"/>
          <w:szCs w:val="32"/>
          <w:cs/>
        </w:rPr>
        <w:t>หุงต้ม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14:paraId="7B39AA21" w14:textId="77777777" w:rsidR="005753E6" w:rsidRPr="005753E6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 w:hint="cs"/>
          <w:sz w:val="12"/>
          <w:szCs w:val="12"/>
        </w:rPr>
      </w:pPr>
    </w:p>
    <w:p w14:paraId="4D5FB2F7" w14:textId="305EBACB" w:rsidR="007F190B" w:rsidRPr="00DA0437" w:rsidRDefault="005753E6" w:rsidP="005753E6">
      <w:pPr>
        <w:spacing w:after="0" w:line="240" w:lineRule="auto"/>
        <w:ind w:left="720"/>
        <w:jc w:val="thaiDistribute"/>
        <w:rPr>
          <w:rFonts w:ascii="TH SarabunPSK" w:eastAsia="Times New Roman" w:hAnsi="TH SarabunPSK" w:cs="TH SarabunPSK" w:hint="cs"/>
          <w:b/>
          <w:bCs/>
          <w:sz w:val="32"/>
          <w:szCs w:val="32"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ab/>
      </w:r>
      <w:r w:rsidR="00226A81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FA3921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226A81"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FA3921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226A81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ุงต้ม</w:t>
      </w:r>
      <w:r w:rsidR="00226A81" w:rsidRPr="00DA0437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="00226A81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14:paraId="17EE19F7" w14:textId="410EA76A" w:rsidR="001A1B57" w:rsidRPr="005753E6" w:rsidRDefault="00226A81" w:rsidP="005753E6">
      <w:pPr>
        <w:spacing w:after="0" w:line="240" w:lineRule="auto"/>
        <w:jc w:val="thaiDistribute"/>
        <w:rPr>
          <w:rFonts w:ascii="TH SarabunPSK" w:eastAsia="Times New Roman" w:hAnsi="TH SarabunPSK" w:cs="TH SarabunPSK" w:hint="cs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14:paraId="2466C76A" w14:textId="3D30D9D6" w:rsidR="00893396" w:rsidRPr="00DA0437" w:rsidRDefault="005753E6" w:rsidP="005753E6">
      <w:pPr>
        <w:spacing w:after="0" w:line="240" w:lineRule="auto"/>
        <w:ind w:left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ab/>
      </w:r>
      <w:r w:rsidR="00226A81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ุงต้ม</w:t>
      </w:r>
      <w:r w:rsidR="00FA3921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FA392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b/>
          <w:bCs/>
          <w:sz w:val="32"/>
          <w:szCs w:val="32"/>
          <w:cs/>
        </w:rPr>
        <w:t>หุงต้ม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b/>
          <w:bCs/>
          <w:sz w:val="32"/>
          <w:szCs w:val="32"/>
          <w:cs/>
        </w:rPr>
        <w:t>หุงต้ม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14:paraId="15FCE735" w14:textId="77777777" w:rsidR="00893396" w:rsidRPr="005753E6" w:rsidRDefault="00893396" w:rsidP="005753E6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</w:p>
    <w:p w14:paraId="223E8A7D" w14:textId="77777777" w:rsidR="00893396" w:rsidRPr="00DA0437" w:rsidRDefault="00893396" w:rsidP="005753E6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จาก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  <w:r w:rsidR="00226A81" w:rsidRPr="00DA0437">
        <w:rPr>
          <w:rFonts w:ascii="TH SarabunPSK" w:hAnsi="TH SarabunPSK" w:cs="TH SarabunPSK"/>
          <w:sz w:val="32"/>
          <w:szCs w:val="32"/>
          <w:cs/>
        </w:rPr>
        <w:t xml:space="preserve">ในหน่วย 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เมกะ</w:t>
      </w:r>
      <w:r w:rsidRPr="00DA0437">
        <w:rPr>
          <w:rFonts w:ascii="TH SarabunPSK" w:hAnsi="TH SarabunPSK" w:cs="TH SarabunPSK"/>
          <w:sz w:val="32"/>
          <w:szCs w:val="32"/>
          <w:cs/>
        </w:rPr>
        <w:t>จูล (</w:t>
      </w:r>
      <w:r w:rsidR="00226A81" w:rsidRPr="00DA0437">
        <w:rPr>
          <w:rFonts w:ascii="TH SarabunPSK" w:hAnsi="TH SarabunPSK" w:cs="TH SarabunPSK"/>
          <w:sz w:val="32"/>
          <w:szCs w:val="32"/>
        </w:rPr>
        <w:t>M</w:t>
      </w:r>
      <w:r w:rsidRPr="00DA0437">
        <w:rPr>
          <w:rFonts w:ascii="TH SarabunPSK" w:hAnsi="TH SarabunPSK" w:cs="TH SarabunPSK"/>
          <w:sz w:val="32"/>
          <w:szCs w:val="32"/>
        </w:rPr>
        <w:t>J)</w:t>
      </w:r>
    </w:p>
    <w:p w14:paraId="545393A8" w14:textId="77777777" w:rsidR="00893396" w:rsidRPr="00DA0437" w:rsidRDefault="001A1B57" w:rsidP="005753E6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ปริมาณ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  <w:r w:rsidR="00893396" w:rsidRPr="00DA0437">
        <w:rPr>
          <w:rFonts w:ascii="TH SarabunPSK" w:hAnsi="TH SarabunPSK" w:cs="TH SarabunPSK"/>
          <w:sz w:val="32"/>
          <w:szCs w:val="32"/>
          <w:cs/>
        </w:rPr>
        <w:t xml:space="preserve">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ลบ.ม.</w:t>
      </w:r>
    </w:p>
    <w:p w14:paraId="2554815B" w14:textId="77777777" w:rsidR="001A1B57" w:rsidRPr="00DA0437" w:rsidRDefault="00893396" w:rsidP="005753E6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 w:rsidR="00825E2E" w:rsidRPr="00DA0437">
        <w:rPr>
          <w:rFonts w:ascii="TH SarabunPSK" w:hAnsi="TH SarabunPSK" w:cs="TH SarabunPSK"/>
          <w:sz w:val="32"/>
          <w:szCs w:val="32"/>
          <w:cs/>
        </w:rPr>
        <w:t>ก๊าซ</w:t>
      </w:r>
      <w:r w:rsidR="001251B7">
        <w:rPr>
          <w:rFonts w:ascii="TH SarabunPSK" w:hAnsi="TH SarabunPSK" w:cs="TH SarabunPSK"/>
          <w:sz w:val="32"/>
          <w:szCs w:val="32"/>
          <w:cs/>
        </w:rPr>
        <w:t>หุงต้ม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ค่าพลังงานความร้อนที่ได้จากการเผาก๊าซ</w:t>
      </w:r>
      <w:r w:rsidR="001251B7">
        <w:rPr>
          <w:rFonts w:ascii="TH SarabunPSK" w:hAnsi="TH SarabunPSK" w:cs="TH SarabunPSK"/>
          <w:sz w:val="32"/>
          <w:szCs w:val="32"/>
          <w:cs/>
        </w:rPr>
        <w:t>หุงต้ม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>โดยค่าความร้อนของก๊าซ</w:t>
      </w:r>
      <w:r w:rsidR="001251B7" w:rsidRPr="00EA49DA">
        <w:rPr>
          <w:rFonts w:ascii="TH SarabunPSK" w:hAnsi="TH SarabunPSK" w:cs="TH SarabunPSK"/>
          <w:sz w:val="32"/>
          <w:szCs w:val="32"/>
          <w:cs/>
        </w:rPr>
        <w:t>หุงต้ม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 xml:space="preserve">มีค่าเท่ากับ </w:t>
      </w:r>
      <w:r w:rsidR="00193216" w:rsidRPr="00EA49DA">
        <w:rPr>
          <w:rFonts w:ascii="TH SarabunPSK" w:hAnsi="TH SarabunPSK" w:cs="TH SarabunPSK" w:hint="cs"/>
          <w:sz w:val="32"/>
          <w:szCs w:val="32"/>
          <w:cs/>
        </w:rPr>
        <w:t>96.3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 xml:space="preserve"> เมกะจูล/</w:t>
      </w:r>
      <w:r w:rsidR="001A1B57" w:rsidRPr="00EA49DA">
        <w:rPr>
          <w:rFonts w:ascii="TH SarabunPSK" w:hAnsi="TH SarabunPSK" w:cs="TH SarabunPSK" w:hint="cs"/>
          <w:sz w:val="32"/>
          <w:szCs w:val="32"/>
          <w:cs/>
        </w:rPr>
        <w:t>ลบ.ม.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 xml:space="preserve"> โดยอ้างอิงที่ </w:t>
      </w:r>
      <w:r w:rsidR="00193216" w:rsidRPr="00EA49DA">
        <w:rPr>
          <w:rFonts w:ascii="TH SarabunPSK" w:hAnsi="TH SarabunPSK" w:cs="TH SarabunPSK" w:hint="cs"/>
          <w:sz w:val="32"/>
          <w:szCs w:val="32"/>
          <w:cs/>
        </w:rPr>
        <w:t>1</w:t>
      </w:r>
      <w:r w:rsidR="00FA3921" w:rsidRPr="00EA49D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93216" w:rsidRPr="00EA49DA">
        <w:rPr>
          <w:rFonts w:ascii="TH SarabunPSK" w:hAnsi="TH SarabunPSK" w:cs="TH SarabunPSK"/>
          <w:sz w:val="32"/>
          <w:szCs w:val="32"/>
        </w:rPr>
        <w:t>atm</w:t>
      </w:r>
      <w:r w:rsidR="00FA3921">
        <w:rPr>
          <w:rFonts w:ascii="TH SarabunPSK" w:hAnsi="TH SarabunPSK" w:cs="TH SarabunPSK"/>
          <w:sz w:val="32"/>
          <w:szCs w:val="32"/>
        </w:rPr>
        <w:t xml:space="preserve"> </w:t>
      </w:r>
      <w:r w:rsidR="00D06615">
        <w:rPr>
          <w:rFonts w:ascii="TH SarabunPSK" w:hAnsi="TH SarabunPSK" w:cs="TH SarabunPSK" w:hint="cs"/>
          <w:sz w:val="32"/>
          <w:szCs w:val="32"/>
          <w:cs/>
        </w:rPr>
        <w:t>(</w:t>
      </w:r>
      <w:r w:rsidR="00D06615">
        <w:rPr>
          <w:rFonts w:ascii="TH SarabunPSK" w:hAnsi="TH SarabunPSK" w:cs="TH SarabunPSK"/>
          <w:sz w:val="32"/>
          <w:szCs w:val="32"/>
        </w:rPr>
        <w:t xml:space="preserve">11,800 </w:t>
      </w:r>
      <w:r w:rsidR="00D06615" w:rsidRPr="00790554">
        <w:rPr>
          <w:rFonts w:ascii="TH SarabunPSK" w:eastAsia="Times New Roman" w:hAnsi="TH SarabunPSK" w:cs="TH SarabunPSK"/>
          <w:sz w:val="32"/>
          <w:szCs w:val="32"/>
          <w:cs/>
        </w:rPr>
        <w:t>กิโลแคลอรี่/กิโลกรัม</w:t>
      </w:r>
      <w:r w:rsidR="00D06615">
        <w:rPr>
          <w:rFonts w:ascii="TH SarabunPSK" w:eastAsia="Times New Roman" w:hAnsi="TH SarabunPSK" w:cs="TH SarabunPSK" w:hint="cs"/>
          <w:sz w:val="32"/>
          <w:szCs w:val="32"/>
          <w:cs/>
        </w:rPr>
        <w:t>ความหนาแน่น0.513 กิโลกรัมต่อ ลบ. ม.)</w:t>
      </w:r>
    </w:p>
    <w:p w14:paraId="4E20FF89" w14:textId="263199FF" w:rsidR="001A1B57" w:rsidRPr="00DA0437" w:rsidRDefault="00226A81" w:rsidP="005753E6">
      <w:pP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lastRenderedPageBreak/>
        <w:t>และ</w:t>
      </w:r>
      <w:r w:rsidRPr="00DA0437">
        <w:rPr>
          <w:rFonts w:ascii="TH SarabunPSK" w:hAnsi="TH SarabunPSK" w:cs="TH SarabunPSK" w:hint="cs"/>
          <w:sz w:val="32"/>
          <w:szCs w:val="32"/>
          <w:cs/>
        </w:rPr>
        <w:tab/>
      </w:r>
    </w:p>
    <w:p w14:paraId="613176B2" w14:textId="1621AECA" w:rsidR="003E6549" w:rsidRPr="005753E6" w:rsidRDefault="005753E6" w:rsidP="005753E6">
      <w:pPr>
        <w:spacing w:after="0" w:line="240" w:lineRule="auto"/>
        <w:ind w:firstLine="72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893396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893396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x</w:t>
      </w:r>
      <w:r w:rsidR="00893396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14:paraId="41A36421" w14:textId="77777777" w:rsidR="003E6549" w:rsidRPr="00DA0437" w:rsidRDefault="00226A81" w:rsidP="005753E6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14:paraId="34451B2F" w14:textId="77777777" w:rsidR="00226A81" w:rsidRPr="00DA0437" w:rsidRDefault="00226A81" w:rsidP="005753E6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DA0437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14:paraId="5A30A1B4" w14:textId="77777777" w:rsidR="00226A81" w:rsidRPr="00DA0437" w:rsidRDefault="00D55436" w:rsidP="005753E6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DA0437">
        <w:rPr>
          <w:rFonts w:ascii="TH SarabunPSK" w:hAnsi="TH SarabunPSK" w:cs="TH SarabunPSK"/>
          <w:sz w:val="32"/>
          <w:szCs w:val="32"/>
        </w:rPr>
        <w:t>(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DA0437">
        <w:rPr>
          <w:rFonts w:ascii="TH SarabunPSK" w:hAnsi="TH SarabunPSK" w:cs="TH SarabunPSK"/>
          <w:sz w:val="32"/>
          <w:szCs w:val="32"/>
        </w:rPr>
        <w:t>)</w:t>
      </w:r>
    </w:p>
    <w:p w14:paraId="16B8691C" w14:textId="73FC1AE1" w:rsidR="00B72E08" w:rsidRDefault="00B72E08" w:rsidP="005753E6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FA9B027" wp14:editId="74E0ED4A">
            <wp:extent cx="4791984" cy="3107101"/>
            <wp:effectExtent l="19050" t="19050" r="2794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735" cy="3116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1244" w14:textId="77777777" w:rsidR="005753E6" w:rsidRDefault="005753E6" w:rsidP="005753E6">
      <w:pPr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</w:p>
    <w:p w14:paraId="00C8BF47" w14:textId="77777777" w:rsidR="005753E6" w:rsidRDefault="00BF6C32" w:rsidP="005753E6">
      <w:pPr>
        <w:tabs>
          <w:tab w:val="left" w:pos="1800"/>
        </w:tabs>
        <w:spacing w:after="12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ก๊าซธรรมชาติ</w:t>
      </w:r>
    </w:p>
    <w:p w14:paraId="461D6DE6" w14:textId="24739285" w:rsidR="00BF6C32" w:rsidRPr="005753E6" w:rsidRDefault="00BF6C32" w:rsidP="005753E6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ก๊าซธรรมชาติ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BF6C32" w14:paraId="28A254A4" w14:textId="77777777" w:rsidTr="00C14C9F">
        <w:tc>
          <w:tcPr>
            <w:tcW w:w="4443" w:type="dxa"/>
            <w:shd w:val="clear" w:color="auto" w:fill="E7E6E6"/>
          </w:tcPr>
          <w:p w14:paraId="720DE811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1A8CDA60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BF6C32" w14:paraId="7A8BD1D2" w14:textId="77777777" w:rsidTr="00C14C9F">
        <w:tc>
          <w:tcPr>
            <w:tcW w:w="4443" w:type="dxa"/>
          </w:tcPr>
          <w:p w14:paraId="7695E128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เป็นเชื้อเพลิงปิโตรเลียมที่นำมาใช้งานได้อย่างมีประสิทธิภาพสูง มีการเผาไหม้สมบูรณ์</w:t>
            </w:r>
          </w:p>
          <w:p w14:paraId="6EEBA39B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มีความปลอดภัยสูงในการใช้งาน เนื่องจากเบากว่าอากาศ จึงลอยขึ้นเมื่อเกิดการรั่ว</w:t>
            </w:r>
          </w:p>
          <w:p w14:paraId="60F056AF" w14:textId="77777777" w:rsidR="00BF6C32" w:rsidRPr="00FB6924" w:rsidRDefault="00BF6C32" w:rsidP="005753E6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ก๊าซธรรมชาติส่วนใหญ่ที่ใช้ในประเทศไทยผลิตได้เองจากแหล่งในประเทศ จึงช่วยลดการนำเข้าพลังงานเชื้อเพลิงอื่นๆ และประหยัดเงินตราต่างประเทศได้มาก</w:t>
            </w:r>
          </w:p>
        </w:tc>
        <w:tc>
          <w:tcPr>
            <w:tcW w:w="4442" w:type="dxa"/>
          </w:tcPr>
          <w:p w14:paraId="7F3A6EA2" w14:textId="77777777" w:rsidR="00BF6C32" w:rsidRPr="005160E8" w:rsidRDefault="00BF6C32" w:rsidP="005753E6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ราคาก๊าซธรรมชาติไม่คงที่ผูกติดกับราคาน้ำมันซึ่งผันแปรอยู่ตลอดเวลา</w:t>
            </w:r>
          </w:p>
          <w:p w14:paraId="7FB32EBD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ประเทศไทยใช้ก๊าซธรรมชาติในสัดส่วนที่สูงมากจนเกิดความเสี่ยงของแหล่งพลังงาน</w:t>
            </w:r>
          </w:p>
          <w:p w14:paraId="18150C76" w14:textId="77777777" w:rsidR="00BF6C32" w:rsidRPr="00FB6924" w:rsidRDefault="00BF6C32" w:rsidP="005753E6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กำลังสำรองก๊าซธรรมชาติในประเทศไทยมีปริมาณจำกัด</w:t>
            </w:r>
          </w:p>
        </w:tc>
      </w:tr>
    </w:tbl>
    <w:p w14:paraId="3780B285" w14:textId="77777777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1" w:name="_Hlk55673813"/>
      <w:bookmarkStart w:id="2" w:name="_Hlk55674445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p w14:paraId="5F4D6CFC" w14:textId="77777777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385AE321" w14:textId="77777777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p w14:paraId="11C82BD4" w14:textId="77777777" w:rsidR="005753E6" w:rsidRDefault="005753E6" w:rsidP="005753E6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C6429CB" wp14:editId="49A40426">
            <wp:extent cx="1523198" cy="2032000"/>
            <wp:effectExtent l="19050" t="19050" r="2032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61864" w14:textId="77777777" w:rsidR="005753E6" w:rsidRDefault="005753E6" w:rsidP="005753E6">
      <w:pPr>
        <w:spacing w:before="240" w:after="0"/>
        <w:contextualSpacing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67228CE4" w14:textId="4BBFCEAD" w:rsidR="005753E6" w:rsidRDefault="005753E6" w:rsidP="005753E6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868A0BC" wp14:editId="2D39FDC0">
            <wp:extent cx="3812193" cy="2105025"/>
            <wp:effectExtent l="19050" t="19050" r="1714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32489" cy="2116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83FB7E" w14:textId="77777777" w:rsidR="005753E6" w:rsidRDefault="005753E6" w:rsidP="005753E6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</w:p>
    <w:p w14:paraId="39EDF465" w14:textId="77777777" w:rsidR="005753E6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0D5C8884" wp14:editId="31EDD8DD">
            <wp:extent cx="4065714" cy="2542309"/>
            <wp:effectExtent l="19050" t="19050" r="11430" b="1079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5282" cy="2560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435FF" w14:textId="77777777" w:rsidR="005753E6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6953E37E" w14:textId="78C58C4C" w:rsidR="005753E6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CA576DF" wp14:editId="42CE01A8">
                <wp:simplePos x="0" y="0"/>
                <wp:positionH relativeFrom="column">
                  <wp:posOffset>1905000</wp:posOffset>
                </wp:positionH>
                <wp:positionV relativeFrom="paragraph">
                  <wp:posOffset>2275320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6EFF36" id="Rectangle 62" o:spid="_x0000_s1026" style="position:absolute;margin-left:150pt;margin-top:179.15pt;width:49.1pt;height:16.9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lIIQy+AAAAALAQAADwAAAAAAAAAAAAAAAADwBAAAZHJzL2Rv&#10;d25yZXYueG1sUEsFBgAAAAAEAAQA8wAAAP0FAAAAAA==&#10;" filled="f" strokecolor="red" strokeweight="2pt"/>
            </w:pict>
          </mc:Fallback>
        </mc:AlternateContent>
      </w:r>
    </w:p>
    <w:p w14:paraId="524B46FE" w14:textId="2FB8512D" w:rsidR="005753E6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ต่ออยู่จะมีหน้าต่างแจ้งเตือน</w:t>
      </w:r>
    </w:p>
    <w:p w14:paraId="2CEF5F88" w14:textId="77777777" w:rsidR="005753E6" w:rsidRPr="00FE0F00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7630B567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74227028" wp14:editId="68359E79">
            <wp:extent cx="4187017" cy="2650490"/>
            <wp:effectExtent l="19050" t="19050" r="23495" b="165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3059" cy="2666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C17D2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761AA03D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C0D702E" wp14:editId="5A9587F3">
            <wp:extent cx="4211666" cy="2486660"/>
            <wp:effectExtent l="19050" t="19050" r="17780" b="279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4590" cy="2506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232E7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7BE7B3BD" w14:textId="77777777" w:rsidR="005753E6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58D5D34" wp14:editId="0B3D6B43">
                <wp:simplePos x="0" y="0"/>
                <wp:positionH relativeFrom="column">
                  <wp:posOffset>3997036</wp:posOffset>
                </wp:positionH>
                <wp:positionV relativeFrom="paragraph">
                  <wp:posOffset>80876</wp:posOffset>
                </wp:positionV>
                <wp:extent cx="900546" cy="290945"/>
                <wp:effectExtent l="0" t="0" r="13970" b="1397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01A5E9" id="Rectangle 66" o:spid="_x0000_s1026" style="position:absolute;margin-left:314.75pt;margin-top:6.35pt;width:70.9pt;height:22.9pt;z-index:251665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E4894DF" wp14:editId="51841D4E">
            <wp:extent cx="4147651" cy="2280804"/>
            <wp:effectExtent l="19050" t="19050" r="24765" b="2476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6511" cy="2340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74230" w14:textId="77777777" w:rsidR="005753E6" w:rsidRDefault="005753E6" w:rsidP="005753E6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7CE2EDE5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5465218F" wp14:editId="46C55E30">
                <wp:simplePos x="0" y="0"/>
                <wp:positionH relativeFrom="column">
                  <wp:posOffset>3885853</wp:posOffset>
                </wp:positionH>
                <wp:positionV relativeFrom="paragraph">
                  <wp:posOffset>121689</wp:posOffset>
                </wp:positionV>
                <wp:extent cx="900546" cy="290945"/>
                <wp:effectExtent l="0" t="0" r="1397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546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C19DFD0" id="Rectangle 68" o:spid="_x0000_s1026" style="position:absolute;margin-left:305.95pt;margin-top:9.6pt;width:70.9pt;height:22.9pt;z-index:251666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CBB3F37" wp14:editId="5674EA69">
            <wp:extent cx="3941618" cy="2383487"/>
            <wp:effectExtent l="19050" t="19050" r="20955" b="1714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8784" cy="2399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D6ED2" w14:textId="77777777" w:rsidR="005753E6" w:rsidRDefault="005753E6" w:rsidP="005753E6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6C2125CF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E519848" wp14:editId="7B4BEFB3">
            <wp:extent cx="4038600" cy="2528935"/>
            <wp:effectExtent l="19050" t="19050" r="19050" b="2413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7155" cy="25405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466E4" w14:textId="77777777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79DC19DB" w14:textId="77777777" w:rsidR="005753E6" w:rsidRDefault="005753E6" w:rsidP="005753E6">
      <w:pPr>
        <w:spacing w:before="240" w:after="0"/>
        <w:contextualSpacing/>
        <w:rPr>
          <w:rFonts w:ascii="TH SarabunPSK" w:hAnsi="TH SarabunPSK" w:cs="TH SarabunPSK" w:hint="cs"/>
          <w:b/>
          <w:bCs/>
          <w:sz w:val="32"/>
          <w:szCs w:val="32"/>
        </w:rPr>
      </w:pPr>
    </w:p>
    <w:bookmarkEnd w:id="1"/>
    <w:p w14:paraId="0BD8EF62" w14:textId="77777777" w:rsidR="005753E6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2"/>
    <w:p w14:paraId="33A0851B" w14:textId="2D1E04C8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73AA2ED1" w14:textId="1C1393C0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3617F090" w14:textId="4F74868C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445A9894" w14:textId="629C38EF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1E411A7E" w14:textId="42A21C4E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6024AF94" w14:textId="7A70B966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518568D4" w14:textId="77777777" w:rsidR="005753E6" w:rsidRP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6"/>
          <w:szCs w:val="36"/>
        </w:rPr>
      </w:pPr>
    </w:p>
    <w:p w14:paraId="743F83B0" w14:textId="53A9C968" w:rsidR="00A229E8" w:rsidRPr="005753E6" w:rsidRDefault="00A229E8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5753E6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วัตถุประสงค์</w:t>
      </w:r>
    </w:p>
    <w:p w14:paraId="6B5915E4" w14:textId="77777777" w:rsidR="005753E6" w:rsidRPr="00DA0437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43ABE7C8" w14:textId="77777777" w:rsidR="00A229E8" w:rsidRPr="00DA0437" w:rsidRDefault="003273DF" w:rsidP="005753E6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DA0437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</w:p>
    <w:p w14:paraId="34E7AC6A" w14:textId="77777777" w:rsidR="005A41D5" w:rsidRPr="00DA0437" w:rsidRDefault="003273DF" w:rsidP="005753E6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DA0437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DA0437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14:paraId="36CE204C" w14:textId="77777777" w:rsidR="00BF6C32" w:rsidRDefault="00BF6C32" w:rsidP="005753E6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1CB9C985" w14:textId="77777777" w:rsidR="00980F45" w:rsidRPr="005753E6" w:rsidRDefault="00C77A9F" w:rsidP="005753E6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6"/>
          <w:szCs w:val="36"/>
        </w:rPr>
      </w:pPr>
      <w:r w:rsidRPr="005753E6">
        <w:rPr>
          <w:rFonts w:ascii="TH SarabunPSK" w:hAnsi="TH SarabunPSK" w:cs="TH SarabunPSK" w:hint="cs"/>
          <w:b/>
          <w:bCs/>
          <w:sz w:val="36"/>
          <w:szCs w:val="36"/>
          <w:cs/>
        </w:rPr>
        <w:t>วิธีการทดลอง</w:t>
      </w:r>
    </w:p>
    <w:p w14:paraId="1E74B8DA" w14:textId="77777777" w:rsidR="00B72E08" w:rsidRPr="00DA0437" w:rsidRDefault="003273DF" w:rsidP="005753E6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>
        <w:rPr>
          <w:rFonts w:ascii="TH SarabunPSK" w:hAnsi="TH SarabunPSK" w:cs="TH SarabunPSK"/>
          <w:sz w:val="32"/>
          <w:szCs w:val="32"/>
        </w:rPr>
        <w:tab/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B72E08">
        <w:rPr>
          <w:rFonts w:ascii="TH SarabunPSK" w:hAnsi="TH SarabunPSK" w:cs="TH SarabunPSK" w:hint="cs"/>
          <w:sz w:val="32"/>
          <w:szCs w:val="32"/>
          <w:cs/>
        </w:rPr>
        <w:t>ด้วยน้ำมันเชื้อเพลิง</w:t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2 นาที เพื่อให้เครื่องยนต์ปั่นไฟ พร้อมทำงานจ่ายกระแสไฟฟ้า </w:t>
      </w:r>
    </w:p>
    <w:p w14:paraId="7EE44C3F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ปิดวาล์วจ่ายน้ำมันจากถังน้ำมัน รอให้เครื่องยนต์ใช้น้ำมันที่มีค้างอยู่ในคาบูเรเตอร์จนหมด รอประมาณ 15 วินาทีค่อยๆ เปิดวาล์วจ่ายก๊าซชีวภาพเข้าไปที่เครื่องยนต์ โดยต้องระวังไม่ให้เครื่องยนต์ดับ หลังจากน้ำมันในคาบูเรเตอร์หมด เครื่องยนต์จะเริ่มเกิดการสะดุด แล้วรีบเปิดวาล์วจ่ายก๊าซชีวภาพเข้าไปที่เครื่องยนต์ปั่นไฟ  ปรับเพิ่มระดับการจ่ายก๊าซชีวภาพจนทำให้เครื่องยนต์ทำงานได้ราบเรียบ </w:t>
      </w:r>
    </w:p>
    <w:p w14:paraId="174E10EA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>
        <w:rPr>
          <w:rFonts w:ascii="TH SarabunPSK" w:hAnsi="TH SarabunPSK" w:cs="TH SarabunPSK" w:hint="cs"/>
          <w:sz w:val="32"/>
          <w:szCs w:val="32"/>
          <w:cs/>
        </w:rPr>
        <w:t>ตั้งค่าโหลดทางไฟฟ้า พร้อมกับปรับวาล์วจ่ายก๊าซชีวภาพเพิ่ม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>จนทำให้เครื่องยนต์ทำงานได้ราบเรียบ</w:t>
      </w:r>
    </w:p>
    <w:p w14:paraId="28EB9695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</w:t>
      </w:r>
      <w:r w:rsidR="00B72E08">
        <w:rPr>
          <w:rFonts w:ascii="TH SarabunPSK" w:hAnsi="TH SarabunPSK" w:cs="TH SarabunPSK" w:hint="cs"/>
          <w:sz w:val="32"/>
          <w:szCs w:val="32"/>
          <w:cs/>
        </w:rPr>
        <w:t>5</w:t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 xml:space="preserve"> นาที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 แล้วจึงเริ่ม</w:t>
      </w:r>
      <w:r w:rsidR="00B72E08">
        <w:rPr>
          <w:rFonts w:ascii="TH SarabunPSK" w:hAnsi="TH SarabunPSK" w:cs="TH SarabunPSK" w:hint="cs"/>
          <w:sz w:val="32"/>
          <w:szCs w:val="32"/>
          <w:cs/>
        </w:rPr>
        <w:t>บันทึกผลการทดลอง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0FCA718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ทำการบันทึกค่ามิเตอร์วัดปริมาตรก๊าซ </w:t>
      </w:r>
      <w:r w:rsidR="00B72E08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ฟ้า โดยบันทึกข้อมูลเวลาพร้อมค่ามิเตอร์วัดปริมาตรก๊าซ </w:t>
      </w:r>
      <w:r w:rsidR="00B72E08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ฟ้า</w:t>
      </w:r>
    </w:p>
    <w:p w14:paraId="27A3432C" w14:textId="77777777" w:rsidR="00B72E08" w:rsidRPr="00DA0437" w:rsidRDefault="00B72E08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3273DF">
        <w:rPr>
          <w:rFonts w:ascii="TH SarabunPSK" w:hAnsi="TH SarabunPSK" w:cs="TH SarabunPSK" w:hint="cs"/>
          <w:sz w:val="32"/>
          <w:szCs w:val="32"/>
          <w:cs/>
        </w:rPr>
        <w:t>.</w:t>
      </w:r>
      <w:r w:rsidR="003273DF"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ั้งค่าโหลดไฟฟ้าใหม่ และทำการทดลองซ้ำขั้นตอน 3 - 5</w:t>
      </w:r>
    </w:p>
    <w:p w14:paraId="3D54C7C6" w14:textId="77777777" w:rsidR="00B72E08" w:rsidRDefault="00B72E08" w:rsidP="005753E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7880DA22" w14:textId="77777777" w:rsidR="00B72E08" w:rsidRPr="00425DD0" w:rsidRDefault="00B72E08" w:rsidP="005753E6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023D3714" w14:textId="77777777" w:rsidR="00B72E08" w:rsidRPr="00425DD0" w:rsidRDefault="00B72E08" w:rsidP="005753E6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B72E08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01769CF6" w14:textId="77777777" w:rsidR="00B72E08" w:rsidRPr="00425DD0" w:rsidRDefault="003273DF" w:rsidP="005753E6">
      <w:pPr>
        <w:spacing w:after="24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</w:t>
      </w:r>
      <w:r w:rsidR="00B72E08"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3769" w:type="dxa"/>
        <w:tblInd w:w="93" w:type="dxa"/>
        <w:tblLook w:val="04A0" w:firstRow="1" w:lastRow="0" w:firstColumn="1" w:lastColumn="0" w:noHBand="0" w:noVBand="1"/>
      </w:tblPr>
      <w:tblGrid>
        <w:gridCol w:w="1066"/>
        <w:gridCol w:w="1217"/>
        <w:gridCol w:w="1402"/>
        <w:gridCol w:w="1177"/>
        <w:gridCol w:w="1170"/>
        <w:gridCol w:w="1112"/>
        <w:gridCol w:w="850"/>
        <w:gridCol w:w="791"/>
        <w:gridCol w:w="943"/>
        <w:gridCol w:w="1339"/>
        <w:gridCol w:w="1337"/>
        <w:gridCol w:w="1365"/>
      </w:tblGrid>
      <w:tr w:rsidR="003273DF" w:rsidRPr="003273DF" w14:paraId="57D150DE" w14:textId="77777777" w:rsidTr="005E1E58">
        <w:trPr>
          <w:trHeight w:val="1327"/>
        </w:trPr>
        <w:tc>
          <w:tcPr>
            <w:tcW w:w="10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040A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61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DAC8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ิมาตรก๊าซ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121B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61F765C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8B6F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486037F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FB98D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438E204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822C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ปริมาตรก๊าซ</w:t>
            </w:r>
          </w:p>
          <w:p w14:paraId="21DAD28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79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A912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14:paraId="102E78E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9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10E8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14:paraId="11F8593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33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387F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14:paraId="7403172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33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BC42D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33C1D52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6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C0F9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14:paraId="058EF17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3273DF" w:rsidRPr="003273DF" w14:paraId="18B3E20B" w14:textId="77777777" w:rsidTr="003273DF">
        <w:trPr>
          <w:trHeight w:val="503"/>
        </w:trPr>
        <w:tc>
          <w:tcPr>
            <w:tcW w:w="10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18462B" w14:textId="77777777" w:rsidR="003273DF" w:rsidRPr="003273DF" w:rsidRDefault="003273DF" w:rsidP="005753E6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89A3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10B7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1CC1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07D5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1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5D97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44FB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79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2329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C676F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8E23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B507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6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AC21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3273DF" w:rsidRPr="003273DF" w14:paraId="33D893FB" w14:textId="77777777" w:rsidTr="003273DF">
        <w:trPr>
          <w:trHeight w:val="442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3732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63B2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7E45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EC42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7E60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FAC6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59E7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49A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1E45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15CD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41E7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0C09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3273DF" w:rsidRPr="003273DF" w14:paraId="4C562B74" w14:textId="77777777" w:rsidTr="003273DF">
        <w:trPr>
          <w:trHeight w:val="442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1D01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8B5E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75DED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AFC0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280F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A4BF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0FA1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79A3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37FC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ABD2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8622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A673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3273DF" w:rsidRPr="003273DF" w14:paraId="7A42C053" w14:textId="77777777" w:rsidTr="003273DF">
        <w:trPr>
          <w:trHeight w:val="488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DDAC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E013F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28D4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2A9E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C8C8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3AA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21A4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7923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192F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FC3AF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2BBA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606E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3273DF" w:rsidRPr="003273DF" w14:paraId="407CED8B" w14:textId="77777777" w:rsidTr="003273DF">
        <w:trPr>
          <w:trHeight w:val="442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9212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95EF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DBB9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28C1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507F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FCF7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6292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55D6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C7D0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4414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8A67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812F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13B1B67B" w14:textId="77777777" w:rsidR="003273DF" w:rsidRDefault="003273DF" w:rsidP="005753E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3B23D04" w14:textId="77777777" w:rsidR="00B72E08" w:rsidRPr="00425DD0" w:rsidRDefault="00B72E08" w:rsidP="005753E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</w:t>
      </w:r>
      <w:r>
        <w:rPr>
          <w:rFonts w:ascii="TH SarabunPSK" w:hAnsi="TH SarabunPSK" w:cs="TH SarabunPSK" w:hint="cs"/>
          <w:sz w:val="32"/>
          <w:szCs w:val="32"/>
          <w:cs/>
        </w:rPr>
        <w:t>ปริมาตรก๊าซ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14:paraId="07DB7C00" w14:textId="77777777" w:rsidR="00B72E08" w:rsidRPr="00425DD0" w:rsidRDefault="00B72E08" w:rsidP="005753E6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720DCC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จูล/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14:paraId="0A30D2A9" w14:textId="77777777" w:rsidR="00B72E08" w:rsidRDefault="00B72E08" w:rsidP="005753E6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14:paraId="0E0E5BE3" w14:textId="77777777" w:rsidR="00BC456C" w:rsidRDefault="00BC456C" w:rsidP="005753E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4967CE3" w14:textId="77777777" w:rsidR="00B72E08" w:rsidRDefault="00B72E08" w:rsidP="005753E6">
      <w:pPr>
        <w:spacing w:after="0" w:line="240" w:lineRule="auto"/>
        <w:rPr>
          <w:rFonts w:ascii="TH SarabunPSK" w:hAnsi="TH SarabunPSK" w:cs="TH SarabunPSK" w:hint="cs"/>
          <w:sz w:val="32"/>
          <w:szCs w:val="32"/>
          <w:cs/>
        </w:rPr>
        <w:sectPr w:rsidR="00B72E08" w:rsidSect="005753E6">
          <w:pgSz w:w="16838" w:h="11906" w:orient="landscape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4C4215C3" w14:textId="77777777" w:rsidR="00BC456C" w:rsidRPr="003273DF" w:rsidRDefault="00BC456C" w:rsidP="005753E6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273D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1E49B91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0D4DE29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FF9DE9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FDE3C99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BC79451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291E65B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23EFF8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DCFEE2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A2B0A14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02E8346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636EDE62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</w:p>
    <w:p w14:paraId="2F563A28" w14:textId="77777777" w:rsidR="00BC456C" w:rsidRPr="003273DF" w:rsidRDefault="00BC456C" w:rsidP="005753E6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273D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1A01E13B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2A5FF6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B03DC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3FCEB7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BEA3C3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415D05E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3E788AF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4734F95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6C0CED6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DCBBB0F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BD42E0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F78F7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BC456C" w:rsidRPr="002C41EA" w:rsidSect="005753E6">
      <w:pgSz w:w="11906" w:h="16838"/>
      <w:pgMar w:top="1440" w:right="1440" w:bottom="1440" w:left="1440" w:header="567" w:footer="403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124990" w14:textId="77777777" w:rsidR="00273714" w:rsidRDefault="00273714" w:rsidP="006358AA">
      <w:pPr>
        <w:spacing w:after="0" w:line="240" w:lineRule="auto"/>
      </w:pPr>
      <w:r>
        <w:separator/>
      </w:r>
    </w:p>
  </w:endnote>
  <w:endnote w:type="continuationSeparator" w:id="0">
    <w:p w14:paraId="1CD0005D" w14:textId="77777777" w:rsidR="00273714" w:rsidRDefault="00273714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F4DD1C" w14:textId="77777777" w:rsidR="00273714" w:rsidRDefault="00273714" w:rsidP="006358AA">
      <w:pPr>
        <w:spacing w:after="0" w:line="240" w:lineRule="auto"/>
      </w:pPr>
      <w:r>
        <w:separator/>
      </w:r>
    </w:p>
  </w:footnote>
  <w:footnote w:type="continuationSeparator" w:id="0">
    <w:p w14:paraId="569CC65A" w14:textId="77777777" w:rsidR="00273714" w:rsidRDefault="00273714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A5B6BF5"/>
    <w:multiLevelType w:val="hybridMultilevel"/>
    <w:tmpl w:val="EFB0D422"/>
    <w:lvl w:ilvl="0" w:tplc="779CF7BE">
      <w:start w:val="1"/>
      <w:numFmt w:val="decimal"/>
      <w:lvlText w:val="%1)"/>
      <w:lvlJc w:val="left"/>
      <w:pPr>
        <w:ind w:left="1680" w:hanging="9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A45370"/>
    <w:multiLevelType w:val="hybridMultilevel"/>
    <w:tmpl w:val="85685D4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6F2C"/>
    <w:multiLevelType w:val="hybridMultilevel"/>
    <w:tmpl w:val="E4C01AE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2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F91B74"/>
    <w:multiLevelType w:val="hybridMultilevel"/>
    <w:tmpl w:val="B37E9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633EE1"/>
    <w:multiLevelType w:val="hybridMultilevel"/>
    <w:tmpl w:val="0794F8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0"/>
  </w:num>
  <w:num w:numId="3">
    <w:abstractNumId w:val="12"/>
  </w:num>
  <w:num w:numId="4">
    <w:abstractNumId w:val="6"/>
  </w:num>
  <w:num w:numId="5">
    <w:abstractNumId w:val="11"/>
  </w:num>
  <w:num w:numId="6">
    <w:abstractNumId w:val="16"/>
  </w:num>
  <w:num w:numId="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3"/>
  </w:num>
  <w:num w:numId="10">
    <w:abstractNumId w:val="0"/>
  </w:num>
  <w:num w:numId="11">
    <w:abstractNumId w:val="1"/>
  </w:num>
  <w:num w:numId="12">
    <w:abstractNumId w:val="8"/>
  </w:num>
  <w:num w:numId="13">
    <w:abstractNumId w:val="4"/>
  </w:num>
  <w:num w:numId="14">
    <w:abstractNumId w:val="2"/>
  </w:num>
  <w:num w:numId="15">
    <w:abstractNumId w:val="15"/>
  </w:num>
  <w:num w:numId="16">
    <w:abstractNumId w:val="13"/>
  </w:num>
  <w:num w:numId="17">
    <w:abstractNumId w:val="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7E0MTQ1NzAzMrdU0lEKTi0uzszPAykwqgUAtAhCXiwAAAA="/>
  </w:docVars>
  <w:rsids>
    <w:rsidRoot w:val="006358AA"/>
    <w:rsid w:val="00025904"/>
    <w:rsid w:val="00027123"/>
    <w:rsid w:val="00040A4F"/>
    <w:rsid w:val="000447C8"/>
    <w:rsid w:val="0005041E"/>
    <w:rsid w:val="000744D8"/>
    <w:rsid w:val="000851E3"/>
    <w:rsid w:val="00095722"/>
    <w:rsid w:val="000969E2"/>
    <w:rsid w:val="000A305F"/>
    <w:rsid w:val="000B0E32"/>
    <w:rsid w:val="000C32E1"/>
    <w:rsid w:val="000C48C0"/>
    <w:rsid w:val="000C7039"/>
    <w:rsid w:val="000E5D1E"/>
    <w:rsid w:val="000F2167"/>
    <w:rsid w:val="000F2BDD"/>
    <w:rsid w:val="0010056E"/>
    <w:rsid w:val="00120065"/>
    <w:rsid w:val="0012308D"/>
    <w:rsid w:val="001251B7"/>
    <w:rsid w:val="00133B00"/>
    <w:rsid w:val="00140F90"/>
    <w:rsid w:val="00141809"/>
    <w:rsid w:val="001441D8"/>
    <w:rsid w:val="00144DFC"/>
    <w:rsid w:val="0016017D"/>
    <w:rsid w:val="00162BF2"/>
    <w:rsid w:val="00162E50"/>
    <w:rsid w:val="00176ABC"/>
    <w:rsid w:val="00192E94"/>
    <w:rsid w:val="00193216"/>
    <w:rsid w:val="001947EE"/>
    <w:rsid w:val="001A1B57"/>
    <w:rsid w:val="001B2660"/>
    <w:rsid w:val="001C58E7"/>
    <w:rsid w:val="001C79A5"/>
    <w:rsid w:val="001C7D34"/>
    <w:rsid w:val="001D12B1"/>
    <w:rsid w:val="001D5E89"/>
    <w:rsid w:val="001E20AC"/>
    <w:rsid w:val="002147D7"/>
    <w:rsid w:val="00226A81"/>
    <w:rsid w:val="00253C10"/>
    <w:rsid w:val="00254D85"/>
    <w:rsid w:val="00257E31"/>
    <w:rsid w:val="002616F3"/>
    <w:rsid w:val="00262C9F"/>
    <w:rsid w:val="00266FBC"/>
    <w:rsid w:val="00273714"/>
    <w:rsid w:val="00281FAD"/>
    <w:rsid w:val="00287E0D"/>
    <w:rsid w:val="002B5D9E"/>
    <w:rsid w:val="002C19C2"/>
    <w:rsid w:val="002D06A8"/>
    <w:rsid w:val="002D1F54"/>
    <w:rsid w:val="002E7DC1"/>
    <w:rsid w:val="002F2A02"/>
    <w:rsid w:val="002F3A89"/>
    <w:rsid w:val="00305FBB"/>
    <w:rsid w:val="00312CDD"/>
    <w:rsid w:val="00322D0B"/>
    <w:rsid w:val="003273DF"/>
    <w:rsid w:val="00354BDC"/>
    <w:rsid w:val="00371F05"/>
    <w:rsid w:val="0037676B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3D73D7"/>
    <w:rsid w:val="003E6549"/>
    <w:rsid w:val="00424B5A"/>
    <w:rsid w:val="004270AA"/>
    <w:rsid w:val="00430184"/>
    <w:rsid w:val="00455DC3"/>
    <w:rsid w:val="00463F9C"/>
    <w:rsid w:val="00482629"/>
    <w:rsid w:val="00491B09"/>
    <w:rsid w:val="00491F52"/>
    <w:rsid w:val="00492829"/>
    <w:rsid w:val="004A0D9E"/>
    <w:rsid w:val="004A24AB"/>
    <w:rsid w:val="004A39FC"/>
    <w:rsid w:val="004C1104"/>
    <w:rsid w:val="004C4549"/>
    <w:rsid w:val="004D0948"/>
    <w:rsid w:val="004E65BD"/>
    <w:rsid w:val="005038A7"/>
    <w:rsid w:val="00536639"/>
    <w:rsid w:val="00540870"/>
    <w:rsid w:val="005441FC"/>
    <w:rsid w:val="00556342"/>
    <w:rsid w:val="005603A7"/>
    <w:rsid w:val="0056101C"/>
    <w:rsid w:val="005753E6"/>
    <w:rsid w:val="0057673D"/>
    <w:rsid w:val="005823A4"/>
    <w:rsid w:val="00584E6F"/>
    <w:rsid w:val="00593DF3"/>
    <w:rsid w:val="0059421C"/>
    <w:rsid w:val="0059574D"/>
    <w:rsid w:val="005A41D5"/>
    <w:rsid w:val="005A717F"/>
    <w:rsid w:val="005D081E"/>
    <w:rsid w:val="005E2A20"/>
    <w:rsid w:val="005E4D0E"/>
    <w:rsid w:val="005E7200"/>
    <w:rsid w:val="005F0531"/>
    <w:rsid w:val="005F5949"/>
    <w:rsid w:val="00600927"/>
    <w:rsid w:val="00602706"/>
    <w:rsid w:val="006102DD"/>
    <w:rsid w:val="006107FE"/>
    <w:rsid w:val="00610CB1"/>
    <w:rsid w:val="006111B6"/>
    <w:rsid w:val="00611B33"/>
    <w:rsid w:val="00615004"/>
    <w:rsid w:val="006216B7"/>
    <w:rsid w:val="006219E0"/>
    <w:rsid w:val="006358AA"/>
    <w:rsid w:val="00647CE6"/>
    <w:rsid w:val="00650F8D"/>
    <w:rsid w:val="006547BF"/>
    <w:rsid w:val="00660197"/>
    <w:rsid w:val="00670067"/>
    <w:rsid w:val="00682D9A"/>
    <w:rsid w:val="00697DB9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5435E"/>
    <w:rsid w:val="0078183E"/>
    <w:rsid w:val="0078287E"/>
    <w:rsid w:val="00786A78"/>
    <w:rsid w:val="00790554"/>
    <w:rsid w:val="007922B5"/>
    <w:rsid w:val="00794832"/>
    <w:rsid w:val="00796090"/>
    <w:rsid w:val="007A622D"/>
    <w:rsid w:val="007B0307"/>
    <w:rsid w:val="007C34FC"/>
    <w:rsid w:val="007C3AD3"/>
    <w:rsid w:val="007D722E"/>
    <w:rsid w:val="007E07F2"/>
    <w:rsid w:val="007F190B"/>
    <w:rsid w:val="007F2D27"/>
    <w:rsid w:val="008009B8"/>
    <w:rsid w:val="00803177"/>
    <w:rsid w:val="00804E0C"/>
    <w:rsid w:val="00807054"/>
    <w:rsid w:val="008074B8"/>
    <w:rsid w:val="00810E6E"/>
    <w:rsid w:val="00817211"/>
    <w:rsid w:val="00821A65"/>
    <w:rsid w:val="00825E2E"/>
    <w:rsid w:val="008275D5"/>
    <w:rsid w:val="0084520C"/>
    <w:rsid w:val="008609FD"/>
    <w:rsid w:val="008669E4"/>
    <w:rsid w:val="00870D2E"/>
    <w:rsid w:val="00881C95"/>
    <w:rsid w:val="00890250"/>
    <w:rsid w:val="00893396"/>
    <w:rsid w:val="00895A7C"/>
    <w:rsid w:val="008C0BC5"/>
    <w:rsid w:val="008C34FE"/>
    <w:rsid w:val="008D4BFD"/>
    <w:rsid w:val="008E7B38"/>
    <w:rsid w:val="00902074"/>
    <w:rsid w:val="00910711"/>
    <w:rsid w:val="00921860"/>
    <w:rsid w:val="00937309"/>
    <w:rsid w:val="0094227F"/>
    <w:rsid w:val="0094234D"/>
    <w:rsid w:val="009500D8"/>
    <w:rsid w:val="009568E1"/>
    <w:rsid w:val="009579C5"/>
    <w:rsid w:val="009662E6"/>
    <w:rsid w:val="009713A1"/>
    <w:rsid w:val="00980F45"/>
    <w:rsid w:val="0098279E"/>
    <w:rsid w:val="00993D29"/>
    <w:rsid w:val="0099653B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229E8"/>
    <w:rsid w:val="00A27368"/>
    <w:rsid w:val="00A40B76"/>
    <w:rsid w:val="00A567B3"/>
    <w:rsid w:val="00A613BD"/>
    <w:rsid w:val="00A623F3"/>
    <w:rsid w:val="00A6445B"/>
    <w:rsid w:val="00A7261E"/>
    <w:rsid w:val="00A75BD8"/>
    <w:rsid w:val="00A77F97"/>
    <w:rsid w:val="00AB5DA7"/>
    <w:rsid w:val="00AD57B6"/>
    <w:rsid w:val="00AE320E"/>
    <w:rsid w:val="00B02A61"/>
    <w:rsid w:val="00B376E4"/>
    <w:rsid w:val="00B476C6"/>
    <w:rsid w:val="00B5339D"/>
    <w:rsid w:val="00B65C27"/>
    <w:rsid w:val="00B72E08"/>
    <w:rsid w:val="00BB64C2"/>
    <w:rsid w:val="00BC456C"/>
    <w:rsid w:val="00BD0640"/>
    <w:rsid w:val="00BD11DA"/>
    <w:rsid w:val="00BD2ED4"/>
    <w:rsid w:val="00BE3A15"/>
    <w:rsid w:val="00BE7FDF"/>
    <w:rsid w:val="00BF4C6A"/>
    <w:rsid w:val="00BF55FF"/>
    <w:rsid w:val="00BF6C32"/>
    <w:rsid w:val="00C010C8"/>
    <w:rsid w:val="00C06CA1"/>
    <w:rsid w:val="00C32997"/>
    <w:rsid w:val="00C34295"/>
    <w:rsid w:val="00C35C82"/>
    <w:rsid w:val="00C41A38"/>
    <w:rsid w:val="00C668D7"/>
    <w:rsid w:val="00C70C28"/>
    <w:rsid w:val="00C716B6"/>
    <w:rsid w:val="00C77A9F"/>
    <w:rsid w:val="00C86D9B"/>
    <w:rsid w:val="00C90C18"/>
    <w:rsid w:val="00C95794"/>
    <w:rsid w:val="00CB2058"/>
    <w:rsid w:val="00CB593A"/>
    <w:rsid w:val="00CD2B44"/>
    <w:rsid w:val="00CE0C30"/>
    <w:rsid w:val="00CF0832"/>
    <w:rsid w:val="00D06615"/>
    <w:rsid w:val="00D214BE"/>
    <w:rsid w:val="00D43383"/>
    <w:rsid w:val="00D46406"/>
    <w:rsid w:val="00D508B5"/>
    <w:rsid w:val="00D50BB6"/>
    <w:rsid w:val="00D510C6"/>
    <w:rsid w:val="00D515F4"/>
    <w:rsid w:val="00D53603"/>
    <w:rsid w:val="00D55436"/>
    <w:rsid w:val="00D63C79"/>
    <w:rsid w:val="00D81127"/>
    <w:rsid w:val="00DA0437"/>
    <w:rsid w:val="00DB65FE"/>
    <w:rsid w:val="00DC3B09"/>
    <w:rsid w:val="00DD4A68"/>
    <w:rsid w:val="00DE0E9A"/>
    <w:rsid w:val="00DF2973"/>
    <w:rsid w:val="00E30014"/>
    <w:rsid w:val="00E316F6"/>
    <w:rsid w:val="00E32BA8"/>
    <w:rsid w:val="00E36E51"/>
    <w:rsid w:val="00E45BA4"/>
    <w:rsid w:val="00E51751"/>
    <w:rsid w:val="00E752BA"/>
    <w:rsid w:val="00E80E03"/>
    <w:rsid w:val="00E90332"/>
    <w:rsid w:val="00E96FC9"/>
    <w:rsid w:val="00EA0B10"/>
    <w:rsid w:val="00EA0BC0"/>
    <w:rsid w:val="00EA49DA"/>
    <w:rsid w:val="00EB72A5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A3921"/>
    <w:rsid w:val="00FA4D61"/>
    <w:rsid w:val="00FB0912"/>
    <w:rsid w:val="00FB0A60"/>
    <w:rsid w:val="00FC43B6"/>
    <w:rsid w:val="00FD6D30"/>
    <w:rsid w:val="00FE1252"/>
    <w:rsid w:val="00FE2C4A"/>
    <w:rsid w:val="00FE33F7"/>
    <w:rsid w:val="00FF2F29"/>
    <w:rsid w:val="00FF5989"/>
    <w:rsid w:val="00FF7C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DF30A0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1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4ED418-EE53-4034-B8DD-D648560FB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4</Pages>
  <Words>1958</Words>
  <Characters>11164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7</cp:revision>
  <cp:lastPrinted>2017-10-24T02:33:00Z</cp:lastPrinted>
  <dcterms:created xsi:type="dcterms:W3CDTF">2020-03-09T15:19:00Z</dcterms:created>
  <dcterms:modified xsi:type="dcterms:W3CDTF">2020-11-07T13:59:00Z</dcterms:modified>
</cp:coreProperties>
</file>